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1952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51466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dership in Nursing </w:t>
      </w:r>
    </w:p>
    <w:p w:rsidR="0008177B" w:rsidRDefault="00051466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51466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01227" w:rsidRDefault="00051466" w:rsidP="001952B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eadership in </w:t>
      </w:r>
      <w:r>
        <w:rPr>
          <w:rFonts w:ascii="Times New Roman" w:hAnsi="Times New Roman" w:cs="Times New Roman"/>
          <w:sz w:val="24"/>
          <w:szCs w:val="24"/>
        </w:rPr>
        <w:t>Nursing</w:t>
      </w:r>
      <w:r w:rsidRPr="0026785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8177B" w:rsidRDefault="00051466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952BD" w:rsidRDefault="003A6A29" w:rsidP="00EC6038">
      <w:pPr>
        <w:pStyle w:val="BodyTextIndent"/>
        <w:spacing w:line="480" w:lineRule="auto"/>
        <w:ind w:left="-180" w:firstLine="900"/>
      </w:pPr>
      <w:r>
        <w:t xml:space="preserve">The Intensified </w:t>
      </w:r>
      <w:r w:rsidR="00285F7B">
        <w:t xml:space="preserve">change in the exploration of knowledge, education, and technology </w:t>
      </w:r>
      <w:r w:rsidR="002A4DE2">
        <w:t xml:space="preserve">has increased the demand for </w:t>
      </w:r>
      <w:r w:rsidR="00E17F5D">
        <w:t xml:space="preserve">commitment, interpersonal skills, </w:t>
      </w:r>
      <w:r w:rsidR="00F033E7">
        <w:t xml:space="preserve">technical </w:t>
      </w:r>
      <w:r w:rsidR="00F35810">
        <w:t xml:space="preserve">competence and the </w:t>
      </w:r>
      <w:r w:rsidR="00E7651C">
        <w:t xml:space="preserve">fair use of </w:t>
      </w:r>
      <w:r w:rsidR="00C059C0">
        <w:t xml:space="preserve">resources. Leaders in the nursing </w:t>
      </w:r>
      <w:r>
        <w:t>are confronted with sa</w:t>
      </w:r>
      <w:r w:rsidR="004179AA">
        <w:t xml:space="preserve">me </w:t>
      </w:r>
      <w:r w:rsidR="0013121E">
        <w:t xml:space="preserve">challenges which they faced at </w:t>
      </w:r>
      <w:r w:rsidR="00E34C2B">
        <w:t xml:space="preserve">various </w:t>
      </w:r>
      <w:r w:rsidR="0013121E">
        <w:t xml:space="preserve">level of </w:t>
      </w:r>
      <w:r w:rsidR="00702E41">
        <w:t>health</w:t>
      </w:r>
      <w:r w:rsidR="00A7475C">
        <w:t xml:space="preserve"> </w:t>
      </w:r>
      <w:r w:rsidR="00702E41">
        <w:t xml:space="preserve">care </w:t>
      </w:r>
      <w:r w:rsidR="00A7475C">
        <w:t xml:space="preserve">in disposing of their professional performance. </w:t>
      </w:r>
      <w:r w:rsidR="00864DDD">
        <w:t>The vi</w:t>
      </w:r>
      <w:r w:rsidR="003F519D">
        <w:t>tal role of the nursing leaders</w:t>
      </w:r>
      <w:r w:rsidR="00C26736">
        <w:t xml:space="preserve"> </w:t>
      </w:r>
      <w:r w:rsidR="00E34C2B">
        <w:t xml:space="preserve">is </w:t>
      </w:r>
      <w:r w:rsidR="00C26736">
        <w:t>to get their work done from the</w:t>
      </w:r>
      <w:r w:rsidR="00DD02CA">
        <w:t xml:space="preserve"> subordinate staff with motivation through </w:t>
      </w:r>
      <w:r w:rsidR="00D74DF5">
        <w:t xml:space="preserve">an innovative </w:t>
      </w:r>
      <w:r w:rsidR="00521DB0">
        <w:t>style</w:t>
      </w:r>
      <w:r w:rsidR="00D74DF5">
        <w:t xml:space="preserve"> of leadership and </w:t>
      </w:r>
      <w:r w:rsidR="00521DB0">
        <w:t>achieved</w:t>
      </w:r>
      <w:r w:rsidR="00D74DF5">
        <w:t xml:space="preserve"> their desired objectives </w:t>
      </w:r>
      <w:r w:rsidR="00521DB0">
        <w:t xml:space="preserve">accurately and effectively. </w:t>
      </w:r>
      <w:r w:rsidR="002C0E02">
        <w:t xml:space="preserve">These shared goals will </w:t>
      </w:r>
      <w:r w:rsidR="006F4C90">
        <w:t xml:space="preserve">provide </w:t>
      </w:r>
      <w:r w:rsidR="009A2634">
        <w:t xml:space="preserve">the survival of an organization </w:t>
      </w:r>
      <w:r w:rsidR="00F96A4D">
        <w:t xml:space="preserve">against the </w:t>
      </w:r>
      <w:r w:rsidR="00032190">
        <w:t xml:space="preserve">change that comes around. </w:t>
      </w:r>
      <w:r w:rsidR="00C00638">
        <w:t xml:space="preserve">In this regard, the </w:t>
      </w:r>
      <w:r w:rsidR="007958EF">
        <w:t>investigation</w:t>
      </w:r>
      <w:r w:rsidR="00051466">
        <w:t xml:space="preserve"> of critical concepts </w:t>
      </w:r>
      <w:r w:rsidR="007958EF">
        <w:t>a</w:t>
      </w:r>
      <w:r w:rsidR="00C165A6">
        <w:t>nd</w:t>
      </w:r>
      <w:r w:rsidR="00051466">
        <w:t xml:space="preserve"> types</w:t>
      </w:r>
      <w:r w:rsidR="00051466">
        <w:t xml:space="preserve"> of leadership</w:t>
      </w:r>
      <w:r w:rsidR="003362F5">
        <w:t xml:space="preserve"> like </w:t>
      </w:r>
      <w:r w:rsidR="00051466">
        <w:t>nursing leadership role in clinical practice, education, patient satisfaction and safety, and quality &amp; cost</w:t>
      </w:r>
      <w:r w:rsidR="00C165A6">
        <w:t xml:space="preserve"> are effective </w:t>
      </w:r>
      <w:r w:rsidR="003362F5">
        <w:t xml:space="preserve">in </w:t>
      </w:r>
      <w:r w:rsidR="003B04E9">
        <w:t>resolv</w:t>
      </w:r>
      <w:r w:rsidR="003362F5">
        <w:t>ing</w:t>
      </w:r>
      <w:r w:rsidR="003B04E9">
        <w:t xml:space="preserve"> the nursing leadership </w:t>
      </w:r>
      <w:r w:rsidR="00800F2A">
        <w:t>challenges</w:t>
      </w:r>
      <w:r w:rsidR="00051466">
        <w:t>.</w:t>
      </w:r>
      <w:r w:rsidR="00800F2A">
        <w:t xml:space="preserve"> </w:t>
      </w:r>
    </w:p>
    <w:p w:rsidR="00D96DF8" w:rsidRPr="00267851" w:rsidRDefault="00051466" w:rsidP="00D96DF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E56D17" w:rsidRDefault="00B51847" w:rsidP="00D96DF8">
      <w:pPr>
        <w:pStyle w:val="BodyTextIndent"/>
        <w:spacing w:line="480" w:lineRule="auto"/>
        <w:ind w:left="-180"/>
      </w:pPr>
      <w:r w:rsidRPr="00B51847">
        <w:rPr>
          <w:b/>
        </w:rPr>
        <w:t>Transformational</w:t>
      </w:r>
      <w:r w:rsidR="00300CAB" w:rsidRPr="00B51847">
        <w:rPr>
          <w:b/>
        </w:rPr>
        <w:t xml:space="preserve"> </w:t>
      </w:r>
      <w:r w:rsidR="00665950" w:rsidRPr="00B51847">
        <w:rPr>
          <w:b/>
        </w:rPr>
        <w:t>Leadership Style</w:t>
      </w:r>
    </w:p>
    <w:p w:rsidR="00620B08" w:rsidRDefault="00051466" w:rsidP="00620B08">
      <w:pPr>
        <w:pStyle w:val="BodyTextIndent"/>
        <w:spacing w:line="480" w:lineRule="auto"/>
        <w:ind w:left="-180"/>
      </w:pPr>
      <w:r>
        <w:tab/>
      </w:r>
      <w:r w:rsidR="00D3064E">
        <w:tab/>
      </w:r>
      <w:r w:rsidR="00DE5ADA">
        <w:t xml:space="preserve">To achieve the objectives and goals </w:t>
      </w:r>
      <w:r w:rsidR="00F930A8">
        <w:t>unusually and effectively</w:t>
      </w:r>
      <w:r w:rsidR="005B68C1">
        <w:t>, the</w:t>
      </w:r>
      <w:r w:rsidR="00F930A8">
        <w:t xml:space="preserve"> transformational leadership </w:t>
      </w:r>
      <w:r w:rsidR="00A60171">
        <w:t xml:space="preserve">styles </w:t>
      </w:r>
      <w:r w:rsidR="009918D6">
        <w:t>inspire the peopl</w:t>
      </w:r>
      <w:r w:rsidR="00B74BC5">
        <w:t>e and organizations to</w:t>
      </w:r>
      <w:r w:rsidR="005B68C1">
        <w:t xml:space="preserve"> attain </w:t>
      </w:r>
      <w:r w:rsidR="00C10F00">
        <w:t>remarkable g</w:t>
      </w:r>
      <w:r w:rsidR="006C57DC">
        <w:t>oals in the he</w:t>
      </w:r>
      <w:r w:rsidR="009966EF">
        <w:t xml:space="preserve">althcare setting. </w:t>
      </w:r>
      <w:r w:rsidR="00983E02">
        <w:t xml:space="preserve">Through the mobilization, a leader can encourage </w:t>
      </w:r>
      <w:r w:rsidR="00B0477A">
        <w:t xml:space="preserve">the workers </w:t>
      </w:r>
      <w:r w:rsidR="00D12322">
        <w:t xml:space="preserve">that can get work done with high morale and </w:t>
      </w:r>
      <w:r w:rsidR="00187A54">
        <w:t xml:space="preserve">raise the well-being of a group. </w:t>
      </w:r>
      <w:r w:rsidR="00095F1C">
        <w:t xml:space="preserve">For </w:t>
      </w:r>
      <w:r w:rsidR="007355E7">
        <w:t xml:space="preserve">various types of </w:t>
      </w:r>
      <w:r w:rsidR="00C43B8A">
        <w:t xml:space="preserve">business, </w:t>
      </w:r>
      <w:r w:rsidR="00B81F5A">
        <w:t xml:space="preserve">nursing leaders </w:t>
      </w:r>
      <w:r w:rsidR="00176D8D">
        <w:t>s</w:t>
      </w:r>
      <w:r w:rsidR="00B81F5A">
        <w:t xml:space="preserve">how empathy </w:t>
      </w:r>
      <w:r w:rsidR="00B76553">
        <w:t xml:space="preserve">to engage followers </w:t>
      </w:r>
      <w:r w:rsidR="00741E26">
        <w:t xml:space="preserve">by willingness, </w:t>
      </w:r>
      <w:r w:rsidR="00C10E59">
        <w:t xml:space="preserve">confidence, and courage. </w:t>
      </w:r>
      <w:r w:rsidR="00B53E1A">
        <w:t xml:space="preserve">Among the significant components, these types of leaders </w:t>
      </w:r>
      <w:r w:rsidR="00E65FEC">
        <w:t xml:space="preserve">inspire </w:t>
      </w:r>
      <w:r w:rsidR="00FE4360">
        <w:t xml:space="preserve">work by following </w:t>
      </w:r>
      <w:r w:rsidR="00521BA6">
        <w:t xml:space="preserve">innovative experiences, </w:t>
      </w:r>
      <w:r w:rsidR="00170B1D">
        <w:t xml:space="preserve">like </w:t>
      </w:r>
      <w:r w:rsidR="009E5717">
        <w:t xml:space="preserve">fitting better experience pattern and minimizing the variation of </w:t>
      </w:r>
      <w:r w:rsidR="00B86D2B">
        <w:t xml:space="preserve">the organization. </w:t>
      </w:r>
      <w:r w:rsidR="00770596">
        <w:t>A</w:t>
      </w:r>
      <w:r w:rsidR="008A59F6">
        <w:t xml:space="preserve"> step by step a</w:t>
      </w:r>
      <w:r w:rsidR="00363E68">
        <w:t xml:space="preserve">pproach </w:t>
      </w:r>
      <w:r w:rsidR="0049308D">
        <w:t xml:space="preserve">is generally applied </w:t>
      </w:r>
      <w:r w:rsidR="00234C86">
        <w:t xml:space="preserve">for gradual </w:t>
      </w:r>
      <w:r w:rsidR="005F5B4B">
        <w:t>and robust development</w:t>
      </w:r>
      <w:r w:rsidR="00FC2DF7">
        <w:t xml:space="preserve">. </w:t>
      </w:r>
      <w:r w:rsidR="003B62D3">
        <w:t xml:space="preserve">Bad systems are beaten by </w:t>
      </w:r>
      <w:r w:rsidR="0011106E">
        <w:t>the rig</w:t>
      </w:r>
      <w:r w:rsidR="0045265B">
        <w:t xml:space="preserve">ht </w:t>
      </w:r>
      <w:r w:rsidR="0045265B">
        <w:lastRenderedPageBreak/>
        <w:t>person who is the le</w:t>
      </w:r>
      <w:r w:rsidR="00BF6613">
        <w:t xml:space="preserve">ader in transformational style. Creative and well-organized </w:t>
      </w:r>
      <w:r w:rsidR="002E4D16">
        <w:t>followers</w:t>
      </w:r>
      <w:r w:rsidR="00BF6613">
        <w:t xml:space="preserve"> work</w:t>
      </w:r>
      <w:r w:rsidR="002E4D16">
        <w:t xml:space="preserve"> with shared responsibilities for each member. </w:t>
      </w:r>
      <w:r w:rsidR="00BF6613">
        <w:t xml:space="preserve"> </w:t>
      </w:r>
      <w:r w:rsidR="007355E7">
        <w:t xml:space="preserve"> </w:t>
      </w:r>
    </w:p>
    <w:p w:rsidR="0040140D" w:rsidRDefault="00051466" w:rsidP="00620B08">
      <w:pPr>
        <w:pStyle w:val="BodyTextIndent"/>
        <w:spacing w:line="480" w:lineRule="auto"/>
        <w:ind w:left="-180"/>
      </w:pPr>
      <w:r w:rsidRPr="00B51847">
        <w:rPr>
          <w:b/>
        </w:rPr>
        <w:t>Transformational Leadership Style</w:t>
      </w:r>
      <w:r>
        <w:rPr>
          <w:b/>
        </w:rPr>
        <w:t xml:space="preserve"> and Clinical Practice</w:t>
      </w:r>
    </w:p>
    <w:p w:rsidR="00375CE5" w:rsidRDefault="00051466" w:rsidP="00375CE5">
      <w:pPr>
        <w:pStyle w:val="BodyTextIndent"/>
        <w:spacing w:line="480" w:lineRule="auto"/>
        <w:ind w:left="-180" w:firstLine="900"/>
      </w:pPr>
      <w:r>
        <w:t xml:space="preserve">There is a considerable </w:t>
      </w:r>
      <w:r>
        <w:t xml:space="preserve">amount of </w:t>
      </w:r>
      <w:r w:rsidR="002827F8">
        <w:t xml:space="preserve">evidence which shows that </w:t>
      </w:r>
      <w:r w:rsidR="00934557">
        <w:t xml:space="preserve">transformational leadership </w:t>
      </w:r>
      <w:r w:rsidR="000E6517">
        <w:t>impacts on the</w:t>
      </w:r>
      <w:r w:rsidR="00620B08">
        <w:t xml:space="preserve"> commitment and satisfaction of the organization</w:t>
      </w:r>
      <w:r w:rsidR="00F35619">
        <w:t xml:space="preserve"> (</w:t>
      </w:r>
      <w:r w:rsidR="00F35619">
        <w:rPr>
          <w:color w:val="222222"/>
          <w:shd w:val="clear" w:color="auto" w:fill="FFFFFF"/>
        </w:rPr>
        <w:t>Khan et al., 2018)</w:t>
      </w:r>
      <w:r w:rsidR="00620B08">
        <w:t xml:space="preserve">. </w:t>
      </w:r>
      <w:r w:rsidR="0027721E">
        <w:t xml:space="preserve">Those leaders who used the style in a clinical </w:t>
      </w:r>
      <w:r w:rsidR="005820A0">
        <w:t xml:space="preserve">setting are </w:t>
      </w:r>
      <w:r w:rsidR="000D15F3">
        <w:t xml:space="preserve">regarded </w:t>
      </w:r>
      <w:r w:rsidR="00F006D6">
        <w:t xml:space="preserve">as change agents. Further, the contemporary clinical </w:t>
      </w:r>
      <w:r w:rsidR="00A6699D">
        <w:t xml:space="preserve">leadership ensures the high-quality </w:t>
      </w:r>
      <w:r w:rsidR="00B6655A">
        <w:t xml:space="preserve">health care system with </w:t>
      </w:r>
      <w:r w:rsidR="00174F47">
        <w:t>efficient</w:t>
      </w:r>
      <w:r w:rsidR="00B6655A">
        <w:t xml:space="preserve"> and safe</w:t>
      </w:r>
      <w:r w:rsidR="00F1065E">
        <w:t xml:space="preserve"> care. </w:t>
      </w:r>
      <w:r w:rsidR="00B37F9D">
        <w:t xml:space="preserve">It is one of the most effective leadership styles that are best related with the </w:t>
      </w:r>
      <w:r w:rsidR="00ED5EB8">
        <w:t xml:space="preserve">practice of nursing </w:t>
      </w:r>
      <w:r w:rsidR="00667003">
        <w:t xml:space="preserve">and being adept in </w:t>
      </w:r>
      <w:r w:rsidR="00BA6664">
        <w:t>recognizing</w:t>
      </w:r>
      <w:r w:rsidR="00667003">
        <w:t xml:space="preserve"> the form </w:t>
      </w:r>
      <w:r w:rsidR="000859AE">
        <w:t xml:space="preserve">which </w:t>
      </w:r>
      <w:r w:rsidR="00BA6664">
        <w:t xml:space="preserve">enables nurses to </w:t>
      </w:r>
      <w:r w:rsidR="001E104F">
        <w:t xml:space="preserve">develop their skills </w:t>
      </w:r>
      <w:r w:rsidR="00244867">
        <w:t>to become better leaders</w:t>
      </w:r>
      <w:r w:rsidR="005B2B08">
        <w:t xml:space="preserve"> and also helpful for those</w:t>
      </w:r>
      <w:r w:rsidR="00244867">
        <w:t xml:space="preserve"> </w:t>
      </w:r>
      <w:r w:rsidR="00F1793A">
        <w:t xml:space="preserve">who </w:t>
      </w:r>
      <w:r w:rsidR="00500C6A">
        <w:t xml:space="preserve">faced significant </w:t>
      </w:r>
      <w:r w:rsidR="00F1793A">
        <w:t>challeng</w:t>
      </w:r>
      <w:r w:rsidR="00291EC8">
        <w:t xml:space="preserve">es. </w:t>
      </w:r>
      <w:r w:rsidR="00DE03A2">
        <w:t xml:space="preserve">Multiple approaches are adopted for resolution of problems </w:t>
      </w:r>
      <w:r w:rsidR="00F82D68">
        <w:t xml:space="preserve">and leader under this style know </w:t>
      </w:r>
      <w:r w:rsidR="00C00877">
        <w:t xml:space="preserve">how to resolve the challenges that are most effective and transparent. </w:t>
      </w:r>
      <w:r w:rsidR="00A55152">
        <w:t xml:space="preserve">Encountering complicated issues </w:t>
      </w:r>
      <w:r w:rsidR="003204A8">
        <w:t xml:space="preserve">should not be considered </w:t>
      </w:r>
      <w:r w:rsidR="004E0B7E">
        <w:t>or</w:t>
      </w:r>
      <w:r w:rsidR="006554CF">
        <w:t xml:space="preserve"> tackled as r</w:t>
      </w:r>
      <w:r w:rsidR="003204A8">
        <w:t xml:space="preserve">ush </w:t>
      </w:r>
      <w:r w:rsidR="006554CF">
        <w:t>subjects</w:t>
      </w:r>
      <w:r w:rsidR="005C72D4">
        <w:t xml:space="preserve"> by the nursing leader; instead, they should follow </w:t>
      </w:r>
      <w:r w:rsidR="00931D90">
        <w:t xml:space="preserve">the transformational way to </w:t>
      </w:r>
      <w:r w:rsidR="006554CF">
        <w:t xml:space="preserve">resolve the crises in a clinical context. </w:t>
      </w:r>
      <w:r w:rsidR="009440EE">
        <w:t>Rewards and contingents</w:t>
      </w:r>
      <w:r w:rsidR="00C5608B">
        <w:t xml:space="preserve"> should be for those who are serving excellently and progressively.  </w:t>
      </w:r>
    </w:p>
    <w:p w:rsidR="00375CE5" w:rsidRDefault="00051466" w:rsidP="00375CE5">
      <w:pPr>
        <w:pStyle w:val="BodyTextIndent"/>
        <w:spacing w:line="480" w:lineRule="auto"/>
        <w:ind w:left="-180"/>
      </w:pPr>
      <w:r w:rsidRPr="00B51847">
        <w:rPr>
          <w:b/>
        </w:rPr>
        <w:t>Transformational Leadership Style</w:t>
      </w:r>
      <w:r>
        <w:rPr>
          <w:b/>
        </w:rPr>
        <w:t xml:space="preserve"> and Technology</w:t>
      </w:r>
    </w:p>
    <w:p w:rsidR="0089237E" w:rsidRDefault="00051466" w:rsidP="00375CE5">
      <w:pPr>
        <w:pStyle w:val="BodyTextIndent"/>
        <w:spacing w:line="480" w:lineRule="auto"/>
        <w:ind w:left="-180"/>
      </w:pPr>
      <w:r>
        <w:tab/>
      </w:r>
      <w:r w:rsidR="0059173C">
        <w:t xml:space="preserve"> </w:t>
      </w:r>
      <w:r w:rsidR="00AD7E59">
        <w:tab/>
      </w:r>
      <w:r w:rsidR="0059173C">
        <w:t>Leadership is the way to implement ideas and concepts that are related to technolog</w:t>
      </w:r>
      <w:r w:rsidR="00F3163B">
        <w:t>y or any other innovative field</w:t>
      </w:r>
      <w:r w:rsidR="0059173C">
        <w:t xml:space="preserve">. </w:t>
      </w:r>
      <w:r w:rsidR="00013449">
        <w:t xml:space="preserve">The exploration of new systems in the nursing practice required for the use of technology </w:t>
      </w:r>
      <w:r w:rsidR="002D4F1A">
        <w:t xml:space="preserve">which has become a critical part of patient safety and their well-being. </w:t>
      </w:r>
      <w:r w:rsidR="003021CB">
        <w:t>The ongoing</w:t>
      </w:r>
      <w:r w:rsidR="005A36FB">
        <w:t xml:space="preserve"> </w:t>
      </w:r>
      <w:r w:rsidR="003021CB">
        <w:t xml:space="preserve">challenges for </w:t>
      </w:r>
      <w:r w:rsidR="00BD1856">
        <w:t>patient</w:t>
      </w:r>
      <w:r w:rsidR="00F90C0A">
        <w:t xml:space="preserve"> safety</w:t>
      </w:r>
      <w:r w:rsidR="00BD1856">
        <w:t xml:space="preserve"> </w:t>
      </w:r>
      <w:r w:rsidR="00975C87">
        <w:t xml:space="preserve">are reduced by transformational nursing leaders who have implemented </w:t>
      </w:r>
      <w:r w:rsidR="003C3EF1">
        <w:t>a</w:t>
      </w:r>
      <w:r w:rsidR="00D059FB">
        <w:t xml:space="preserve"> variety of technological tools</w:t>
      </w:r>
      <w:r w:rsidR="00F35619">
        <w:t xml:space="preserve"> (</w:t>
      </w:r>
      <w:r w:rsidR="00F35619">
        <w:rPr>
          <w:color w:val="222222"/>
          <w:shd w:val="clear" w:color="auto" w:fill="FFFFFF"/>
        </w:rPr>
        <w:t>Khan et al., 2018)</w:t>
      </w:r>
      <w:r w:rsidR="00D059FB">
        <w:t>. There is no significant risk associated with the use of technology in</w:t>
      </w:r>
      <w:r w:rsidR="00BA55C1">
        <w:t xml:space="preserve"> </w:t>
      </w:r>
      <w:r w:rsidR="00D059FB">
        <w:t xml:space="preserve">patient setting, </w:t>
      </w:r>
      <w:r w:rsidR="004E35A9">
        <w:t xml:space="preserve">and it mainly focused upon the </w:t>
      </w:r>
      <w:r w:rsidR="00656D35">
        <w:t xml:space="preserve">integration of technology for positive feedbacks. </w:t>
      </w:r>
      <w:r w:rsidR="00BD2DCE">
        <w:t>A</w:t>
      </w:r>
      <w:r w:rsidR="003E1195">
        <w:t xml:space="preserve"> complete electronic health record of patients and </w:t>
      </w:r>
      <w:r w:rsidR="00BD2DCE">
        <w:lastRenderedPageBreak/>
        <w:t>administration</w:t>
      </w:r>
      <w:r w:rsidR="00640B38">
        <w:t xml:space="preserve"> of medication </w:t>
      </w:r>
      <w:r w:rsidR="00BD2DCE">
        <w:t xml:space="preserve">is used to ensure safe practice through </w:t>
      </w:r>
      <w:r w:rsidR="00E42786">
        <w:t xml:space="preserve">the </w:t>
      </w:r>
      <w:r w:rsidR="00471B46">
        <w:t>element</w:t>
      </w:r>
      <w:r w:rsidR="00E42786">
        <w:t xml:space="preserve"> of technology. </w:t>
      </w:r>
      <w:r w:rsidR="00471B46">
        <w:t xml:space="preserve">A leader has a significant influence by focusing on underlying errors, and </w:t>
      </w:r>
      <w:r w:rsidR="0089705C">
        <w:t>they facilitated open communication. They also provide the dialogue for disclosure of error and resol</w:t>
      </w:r>
      <w:r w:rsidR="00753029">
        <w:t>v</w:t>
      </w:r>
      <w:r w:rsidR="0089705C">
        <w:t>ing a proble</w:t>
      </w:r>
      <w:r w:rsidR="00E03513">
        <w:t xml:space="preserve">m </w:t>
      </w:r>
      <w:r w:rsidR="00753029">
        <w:t xml:space="preserve">through the existing error-prone </w:t>
      </w:r>
      <w:r w:rsidR="00F51E51">
        <w:t>processes</w:t>
      </w:r>
      <w:r w:rsidR="001210BC">
        <w:t xml:space="preserve"> (</w:t>
      </w:r>
      <w:r w:rsidR="001210BC">
        <w:rPr>
          <w:color w:val="222222"/>
          <w:shd w:val="clear" w:color="auto" w:fill="FFFFFF"/>
        </w:rPr>
        <w:t>Khan et al., 2018)</w:t>
      </w:r>
      <w:r w:rsidR="00F51E51">
        <w:t xml:space="preserve">. </w:t>
      </w:r>
      <w:r w:rsidR="007A113E">
        <w:t xml:space="preserve">A team is well trained for innovative practices in solving problems </w:t>
      </w:r>
      <w:r w:rsidR="000F1820">
        <w:t xml:space="preserve">and sometimes the lack of discovery for integrating technology </w:t>
      </w:r>
      <w:r w:rsidR="00BA55C1">
        <w:t>lead to removal</w:t>
      </w:r>
      <w:r w:rsidR="000F1820">
        <w:t xml:space="preserve"> or reduc</w:t>
      </w:r>
      <w:r w:rsidR="00BA55C1">
        <w:t>tion</w:t>
      </w:r>
      <w:r w:rsidR="00AE7554">
        <w:t xml:space="preserve"> of</w:t>
      </w:r>
      <w:r w:rsidR="000F1820">
        <w:t xml:space="preserve"> the errors. However, these can be countered by influencing </w:t>
      </w:r>
      <w:r w:rsidR="001D3769">
        <w:t xml:space="preserve">and creating safer systems. </w:t>
      </w:r>
      <w:r w:rsidR="008213D8">
        <w:t xml:space="preserve">Goals are achieved </w:t>
      </w:r>
      <w:r w:rsidR="00AB6B78">
        <w:t>via support and team</w:t>
      </w:r>
      <w:r w:rsidR="008213D8">
        <w:t xml:space="preserve"> leader by encouraging and </w:t>
      </w:r>
      <w:r w:rsidR="00C37E0F">
        <w:t xml:space="preserve">training the other people </w:t>
      </w:r>
      <w:r w:rsidR="00AB6B78">
        <w:t xml:space="preserve">for </w:t>
      </w:r>
      <w:r w:rsidR="003204F5">
        <w:t>effective</w:t>
      </w:r>
      <w:r w:rsidR="00AB6B78">
        <w:t xml:space="preserve"> use of technology.</w:t>
      </w:r>
      <w:r w:rsidR="003204F5">
        <w:t xml:space="preserve"> </w:t>
      </w:r>
    </w:p>
    <w:p w:rsidR="00707162" w:rsidRDefault="00051466" w:rsidP="002F6192">
      <w:pPr>
        <w:pStyle w:val="BodyTextIndent"/>
        <w:spacing w:line="480" w:lineRule="auto"/>
        <w:ind w:left="-180"/>
      </w:pPr>
      <w:r w:rsidRPr="00B51847">
        <w:rPr>
          <w:b/>
        </w:rPr>
        <w:t>Tr</w:t>
      </w:r>
      <w:r w:rsidRPr="00B51847">
        <w:rPr>
          <w:b/>
        </w:rPr>
        <w:t>ansformational Leadership Style</w:t>
      </w:r>
      <w:r>
        <w:rPr>
          <w:b/>
        </w:rPr>
        <w:t xml:space="preserve"> and Nursing Education</w:t>
      </w:r>
    </w:p>
    <w:p w:rsidR="00BA7DE2" w:rsidRDefault="00051466" w:rsidP="00A734C8">
      <w:pPr>
        <w:pStyle w:val="BodyTextIndent"/>
        <w:spacing w:line="480" w:lineRule="auto"/>
        <w:ind w:left="-180" w:firstLine="900"/>
      </w:pPr>
      <w:r>
        <w:t xml:space="preserve">The education of nursing </w:t>
      </w:r>
      <w:r w:rsidR="00E57EB0">
        <w:t xml:space="preserve">in </w:t>
      </w:r>
      <w:r w:rsidR="005F246A">
        <w:t>the context</w:t>
      </w:r>
      <w:r w:rsidR="00E57EB0">
        <w:t xml:space="preserve"> of transformational leadership</w:t>
      </w:r>
      <w:r w:rsidR="005F246A">
        <w:t xml:space="preserve"> </w:t>
      </w:r>
      <w:r w:rsidR="003B7B34">
        <w:t xml:space="preserve">requires a trending style and competency </w:t>
      </w:r>
      <w:r w:rsidR="00F61840">
        <w:t xml:space="preserve">which is embraced by a group of people in clinical and health care setting. </w:t>
      </w:r>
      <w:r w:rsidR="006D6E68">
        <w:t xml:space="preserve">Solidarity, teamwork, and education are the core </w:t>
      </w:r>
      <w:r w:rsidR="00A9770A">
        <w:t>principles that are often experienced by</w:t>
      </w:r>
      <w:r w:rsidR="000D05D5">
        <w:t xml:space="preserve"> </w:t>
      </w:r>
      <w:r w:rsidR="00B53127">
        <w:t xml:space="preserve">an administration, and </w:t>
      </w:r>
      <w:r w:rsidR="004A1A94">
        <w:t xml:space="preserve">it provides a guiding framework for nursing </w:t>
      </w:r>
      <w:r w:rsidR="004907AD">
        <w:t>education</w:t>
      </w:r>
      <w:r w:rsidR="004A1A94">
        <w:t>.</w:t>
      </w:r>
      <w:r w:rsidR="004907AD">
        <w:t xml:space="preserve"> There would have been no leadership without professional and technical knowledge. </w:t>
      </w:r>
      <w:r w:rsidR="00B93F07">
        <w:t xml:space="preserve">This is </w:t>
      </w:r>
      <w:r w:rsidR="001D3910">
        <w:t xml:space="preserve">an </w:t>
      </w:r>
      <w:r w:rsidR="00B93F07">
        <w:t>essential part of</w:t>
      </w:r>
      <w:r w:rsidR="000266ED">
        <w:t xml:space="preserve"> </w:t>
      </w:r>
      <w:r w:rsidR="00EC0FAC">
        <w:t xml:space="preserve">the leadership style which </w:t>
      </w:r>
      <w:r w:rsidR="00D64CA6">
        <w:t xml:space="preserve">builds a culture of nursing education and could be </w:t>
      </w:r>
      <w:r w:rsidR="00FD4BBE">
        <w:t>significant</w:t>
      </w:r>
      <w:r w:rsidR="00D64CA6">
        <w:t xml:space="preserve"> for st</w:t>
      </w:r>
      <w:r w:rsidR="00961BD9">
        <w:t>udents, teachers, and academies</w:t>
      </w:r>
      <w:r w:rsidR="00FD4BBE">
        <w:t xml:space="preserve">. </w:t>
      </w:r>
      <w:r w:rsidR="001B7DC3">
        <w:t xml:space="preserve">Nursing schools were facing </w:t>
      </w:r>
      <w:r w:rsidR="004230AB">
        <w:t xml:space="preserve">failures and lack of performance and began to function like </w:t>
      </w:r>
      <w:r w:rsidR="00200E64">
        <w:t xml:space="preserve">business and </w:t>
      </w:r>
      <w:r w:rsidR="00672D96">
        <w:t xml:space="preserve">exchange of fail ideas which in turn lead to </w:t>
      </w:r>
      <w:r w:rsidR="00CB4A9F">
        <w:t xml:space="preserve">miscarried practices in their </w:t>
      </w:r>
      <w:r w:rsidR="005B3FCF">
        <w:t>professional setting</w:t>
      </w:r>
      <w:r w:rsidR="001210BC">
        <w:t xml:space="preserve"> (</w:t>
      </w:r>
      <w:r w:rsidR="001210BC">
        <w:rPr>
          <w:color w:val="222222"/>
          <w:shd w:val="clear" w:color="auto" w:fill="FFFFFF"/>
        </w:rPr>
        <w:t>Khan et al., 2018)</w:t>
      </w:r>
      <w:r w:rsidR="005B3FCF">
        <w:t xml:space="preserve">. </w:t>
      </w:r>
      <w:r w:rsidR="00C4517C">
        <w:t xml:space="preserve">The identification of educational needs </w:t>
      </w:r>
      <w:r w:rsidR="008246F4">
        <w:t xml:space="preserve">and creating a </w:t>
      </w:r>
      <w:r w:rsidR="00B1220C">
        <w:t>vision to guide the change through inspiration</w:t>
      </w:r>
      <w:r w:rsidR="00CB4A9F">
        <w:t xml:space="preserve"> can be done by t</w:t>
      </w:r>
      <w:r w:rsidR="00EA47C3">
        <w:t xml:space="preserve">raining and enhancing abilities of personnel </w:t>
      </w:r>
      <w:r w:rsidR="00E32AE2">
        <w:t xml:space="preserve">in nursing </w:t>
      </w:r>
      <w:r w:rsidR="00AA4E00">
        <w:t>education</w:t>
      </w:r>
      <w:r w:rsidR="00CB4A9F">
        <w:t>. The</w:t>
      </w:r>
      <w:r w:rsidR="00E32AE2">
        <w:t xml:space="preserve"> </w:t>
      </w:r>
      <w:r w:rsidR="00AA4E00">
        <w:t xml:space="preserve">research reflected the </w:t>
      </w:r>
      <w:r w:rsidR="00D71087">
        <w:t>p</w:t>
      </w:r>
      <w:r w:rsidR="00E37005">
        <w:t xml:space="preserve">ositive outcome in the shape of </w:t>
      </w:r>
      <w:r w:rsidR="003036B6">
        <w:t xml:space="preserve">patient satisfaction and positive feedback. </w:t>
      </w:r>
      <w:r w:rsidR="00E32AE2">
        <w:t xml:space="preserve"> </w:t>
      </w:r>
      <w:r w:rsidR="008246F4">
        <w:t xml:space="preserve"> </w:t>
      </w:r>
      <w:r w:rsidR="009F06F4">
        <w:t xml:space="preserve"> </w:t>
      </w:r>
    </w:p>
    <w:p w:rsidR="00D41E66" w:rsidRDefault="00D41E66" w:rsidP="00A734C8">
      <w:pPr>
        <w:pStyle w:val="BodyTextIndent"/>
        <w:spacing w:line="480" w:lineRule="auto"/>
        <w:ind w:left="-180" w:firstLine="900"/>
      </w:pPr>
    </w:p>
    <w:p w:rsidR="00516AF8" w:rsidRDefault="00516AF8" w:rsidP="00A734C8">
      <w:pPr>
        <w:pStyle w:val="BodyTextIndent"/>
        <w:spacing w:line="480" w:lineRule="auto"/>
        <w:ind w:left="-180" w:firstLine="900"/>
      </w:pPr>
    </w:p>
    <w:p w:rsidR="001F7240" w:rsidRDefault="00051466" w:rsidP="001F7240">
      <w:pPr>
        <w:pStyle w:val="BodyTextIndent"/>
        <w:spacing w:line="480" w:lineRule="auto"/>
        <w:ind w:left="-180"/>
      </w:pPr>
      <w:r w:rsidRPr="00B51847">
        <w:rPr>
          <w:b/>
        </w:rPr>
        <w:lastRenderedPageBreak/>
        <w:t>Transformational Leadership Style</w:t>
      </w:r>
      <w:r>
        <w:rPr>
          <w:b/>
        </w:rPr>
        <w:t xml:space="preserve"> and Patient Safety</w:t>
      </w:r>
    </w:p>
    <w:p w:rsidR="002A03E8" w:rsidRDefault="00051466" w:rsidP="001F7240">
      <w:pPr>
        <w:pStyle w:val="BodyTextIndent"/>
        <w:spacing w:line="480" w:lineRule="auto"/>
        <w:ind w:left="-180"/>
      </w:pPr>
      <w:r>
        <w:tab/>
      </w:r>
      <w:r w:rsidR="00205187">
        <w:tab/>
      </w:r>
      <w:r w:rsidR="007E0E88">
        <w:t xml:space="preserve">Transformational leadership disseminates </w:t>
      </w:r>
      <w:r w:rsidR="006B783F">
        <w:t xml:space="preserve">excellent services for the </w:t>
      </w:r>
      <w:r w:rsidR="00516AF8">
        <w:t>gratification</w:t>
      </w:r>
      <w:r w:rsidR="006B783F">
        <w:t xml:space="preserve"> of patient and </w:t>
      </w:r>
      <w:r w:rsidR="002F3742">
        <w:t xml:space="preserve">healthy relationship between the nursing manager </w:t>
      </w:r>
      <w:r w:rsidR="00A16A0A">
        <w:t xml:space="preserve">and clients. </w:t>
      </w:r>
      <w:r w:rsidR="009826BD">
        <w:t xml:space="preserve">The questionnaire related to </w:t>
      </w:r>
      <w:r w:rsidR="00A84576">
        <w:t>nursing</w:t>
      </w:r>
      <w:r w:rsidR="009826BD">
        <w:t xml:space="preserve"> leadership </w:t>
      </w:r>
      <w:r w:rsidR="002566F0">
        <w:t xml:space="preserve">asks for </w:t>
      </w:r>
      <w:r w:rsidR="00046182">
        <w:t xml:space="preserve">demonstrating a positive </w:t>
      </w:r>
      <w:r w:rsidR="00A84576">
        <w:t xml:space="preserve">contributor </w:t>
      </w:r>
      <w:r w:rsidR="00E06CF8">
        <w:t xml:space="preserve">to a safe </w:t>
      </w:r>
      <w:r w:rsidR="00112A1D">
        <w:t>environment and reduce the negative</w:t>
      </w:r>
      <w:r w:rsidR="00E002E3">
        <w:t xml:space="preserve"> impacts </w:t>
      </w:r>
      <w:r w:rsidR="00892F6E">
        <w:t xml:space="preserve">on the </w:t>
      </w:r>
      <w:r w:rsidR="00262938">
        <w:t>psyche of a patient</w:t>
      </w:r>
      <w:r w:rsidR="00131AEE">
        <w:t xml:space="preserve"> (</w:t>
      </w:r>
      <w:r w:rsidR="00131AEE">
        <w:rPr>
          <w:color w:val="222222"/>
          <w:shd w:val="clear" w:color="auto" w:fill="FFFFFF"/>
        </w:rPr>
        <w:t>Lu et al., 2019)</w:t>
      </w:r>
      <w:r w:rsidR="00262938">
        <w:t xml:space="preserve">. </w:t>
      </w:r>
      <w:r w:rsidR="00921AB1">
        <w:t>U</w:t>
      </w:r>
      <w:r w:rsidR="00DD0E85">
        <w:t>nder the transf</w:t>
      </w:r>
      <w:r w:rsidR="009915DD">
        <w:t xml:space="preserve">ormational leadership, nurses </w:t>
      </w:r>
      <w:r w:rsidR="00E23B10">
        <w:t xml:space="preserve">need to change the </w:t>
      </w:r>
      <w:r w:rsidR="00766B66">
        <w:t xml:space="preserve">environment and positioned positively for the </w:t>
      </w:r>
      <w:r w:rsidR="00E35E56">
        <w:t>day</w:t>
      </w:r>
      <w:r w:rsidR="00841135">
        <w:t xml:space="preserve"> to day operations.</w:t>
      </w:r>
      <w:r w:rsidR="00E35E56">
        <w:t xml:space="preserve"> </w:t>
      </w:r>
      <w:r w:rsidR="00716AC0">
        <w:t>The culture</w:t>
      </w:r>
      <w:r w:rsidR="004E3230">
        <w:t xml:space="preserve"> </w:t>
      </w:r>
      <w:r w:rsidR="00716AC0">
        <w:t xml:space="preserve">of blame </w:t>
      </w:r>
      <w:r w:rsidR="006B3AB4">
        <w:t xml:space="preserve">is eliminated, </w:t>
      </w:r>
      <w:r w:rsidR="0057175B">
        <w:t xml:space="preserve">and </w:t>
      </w:r>
      <w:r w:rsidR="006B3AB4">
        <w:t xml:space="preserve">it is supported by </w:t>
      </w:r>
      <w:r w:rsidR="0057175B">
        <w:t xml:space="preserve">stable socialization of a patient </w:t>
      </w:r>
      <w:r w:rsidR="0096628E">
        <w:t xml:space="preserve">in an effective manner. </w:t>
      </w:r>
      <w:r w:rsidR="007F7DCD">
        <w:t xml:space="preserve">Convincing nurses and followers to strive for high performance </w:t>
      </w:r>
      <w:r w:rsidR="007F3861">
        <w:t xml:space="preserve">along with the reduction in </w:t>
      </w:r>
      <w:r w:rsidR="007A5BF9">
        <w:t xml:space="preserve">adverse events are also applied. </w:t>
      </w:r>
      <w:r w:rsidR="005436B0">
        <w:t>Nurses</w:t>
      </w:r>
      <w:r w:rsidR="00094D5F">
        <w:t xml:space="preserve"> learn</w:t>
      </w:r>
      <w:r w:rsidR="005436B0">
        <w:t xml:space="preserve"> new knowledge </w:t>
      </w:r>
      <w:r w:rsidR="00094D5F">
        <w:t xml:space="preserve">and </w:t>
      </w:r>
      <w:r w:rsidR="00D6165F">
        <w:t xml:space="preserve">skills </w:t>
      </w:r>
      <w:r w:rsidR="00431281">
        <w:t xml:space="preserve">which </w:t>
      </w:r>
      <w:r w:rsidR="002F1EEB">
        <w:t>are</w:t>
      </w:r>
      <w:r w:rsidR="00713B28">
        <w:t xml:space="preserve"> performed under the r</w:t>
      </w:r>
      <w:r w:rsidR="00F21AF7">
        <w:t xml:space="preserve">ole of </w:t>
      </w:r>
      <w:r w:rsidR="008E0EEE">
        <w:t>socialization</w:t>
      </w:r>
      <w:r w:rsidR="00F21AF7">
        <w:t>.</w:t>
      </w:r>
      <w:r w:rsidR="008E0EEE">
        <w:t xml:space="preserve"> </w:t>
      </w:r>
      <w:r w:rsidR="00DC0C35">
        <w:t xml:space="preserve">There is a blameless system works under which </w:t>
      </w:r>
      <w:r w:rsidR="00117C53">
        <w:t>members</w:t>
      </w:r>
      <w:r w:rsidR="00565C8C">
        <w:t xml:space="preserve"> of the team have learning opportunities, </w:t>
      </w:r>
      <w:r w:rsidR="00387C71">
        <w:t>and it wo</w:t>
      </w:r>
      <w:r w:rsidR="006017B8">
        <w:t xml:space="preserve">uld not be their incompetence. </w:t>
      </w:r>
      <w:r w:rsidR="00CE738F">
        <w:t xml:space="preserve">Same is the case where increase workload </w:t>
      </w:r>
      <w:r w:rsidR="00431281">
        <w:t xml:space="preserve">which </w:t>
      </w:r>
      <w:r w:rsidR="00CE738F">
        <w:t xml:space="preserve">is managed by senior participants to decrease the medication errors. </w:t>
      </w:r>
      <w:r w:rsidR="00360BA1">
        <w:t xml:space="preserve">Nursing leaders must support and implement a transformational way to satisfy patient and </w:t>
      </w:r>
      <w:r w:rsidR="00871066">
        <w:t>diminish the negativity that hinders their performance.</w:t>
      </w:r>
    </w:p>
    <w:p w:rsidR="00E6481E" w:rsidRDefault="00051466" w:rsidP="001F7240">
      <w:pPr>
        <w:pStyle w:val="BodyTextIndent"/>
        <w:spacing w:line="480" w:lineRule="auto"/>
        <w:ind w:left="-180"/>
      </w:pPr>
      <w:r w:rsidRPr="006D455B">
        <w:rPr>
          <w:b/>
        </w:rPr>
        <w:t>Healthcare Quality and Cost under Transformational Leadership Style</w:t>
      </w:r>
    </w:p>
    <w:p w:rsidR="006A0259" w:rsidRDefault="00051466" w:rsidP="00F12D6A">
      <w:pPr>
        <w:pStyle w:val="BodyTextIndent"/>
        <w:spacing w:line="480" w:lineRule="auto"/>
        <w:ind w:left="-180"/>
      </w:pPr>
      <w:r>
        <w:tab/>
      </w:r>
      <w:r w:rsidR="00BB4A8E">
        <w:t xml:space="preserve"> </w:t>
      </w:r>
      <w:r w:rsidR="005653F2">
        <w:tab/>
      </w:r>
      <w:r w:rsidR="00BB4A8E">
        <w:t xml:space="preserve">Nursing leaders have brought revolutionary changes in healthcare quality and cost through the transformational measurement. </w:t>
      </w:r>
      <w:r w:rsidR="0081792A">
        <w:t xml:space="preserve">These modifications </w:t>
      </w:r>
      <w:r w:rsidR="004A06D0">
        <w:t xml:space="preserve">directly impact on the </w:t>
      </w:r>
      <w:r w:rsidR="00DA6405">
        <w:t xml:space="preserve">units of nursing and client that are regularly associated with </w:t>
      </w:r>
      <w:r w:rsidR="00944D96">
        <w:t xml:space="preserve">them. </w:t>
      </w:r>
      <w:r w:rsidR="00057D31">
        <w:t xml:space="preserve">The employees are interested in </w:t>
      </w:r>
      <w:r w:rsidR="00937889">
        <w:t xml:space="preserve">applying the transformative methods to reduce the cost of medication, and other </w:t>
      </w:r>
      <w:r w:rsidR="0077632D">
        <w:t>expenses</w:t>
      </w:r>
      <w:r w:rsidR="00937889">
        <w:t xml:space="preserve"> bear by the patient</w:t>
      </w:r>
      <w:r w:rsidR="009B4665">
        <w:t xml:space="preserve">. </w:t>
      </w:r>
      <w:r w:rsidR="00BA5BA2">
        <w:t xml:space="preserve">It is imperative that </w:t>
      </w:r>
      <w:r w:rsidR="00E66E68">
        <w:t xml:space="preserve">patient satisfaction rises with </w:t>
      </w:r>
      <w:r w:rsidR="00AB0F35">
        <w:t xml:space="preserve">nursing staff </w:t>
      </w:r>
      <w:r w:rsidR="00C24A3C">
        <w:t xml:space="preserve">and </w:t>
      </w:r>
      <w:r w:rsidR="00F04934">
        <w:t>managers’</w:t>
      </w:r>
      <w:r w:rsidR="00597397">
        <w:t xml:space="preserve"> positive relationship. In other words, this can be seen as </w:t>
      </w:r>
      <w:r w:rsidR="00AB0F35">
        <w:t xml:space="preserve">organizations </w:t>
      </w:r>
      <w:r w:rsidR="00597397">
        <w:t xml:space="preserve">under the </w:t>
      </w:r>
      <w:r w:rsidR="00AB0F35">
        <w:t>trickle-down effects.</w:t>
      </w:r>
      <w:r w:rsidR="00F04934">
        <w:t xml:space="preserve"> </w:t>
      </w:r>
      <w:r w:rsidR="00343060">
        <w:t>The promotion of effective</w:t>
      </w:r>
      <w:r w:rsidR="00393649">
        <w:t xml:space="preserve"> </w:t>
      </w:r>
      <w:r w:rsidR="00667CCC">
        <w:t xml:space="preserve">communication and positive attitudes </w:t>
      </w:r>
      <w:r w:rsidR="00EB3CAD">
        <w:t xml:space="preserve">should be encouraged as it will result in </w:t>
      </w:r>
      <w:r w:rsidR="006D2762">
        <w:t>patient retention to the respective medical center</w:t>
      </w:r>
      <w:r w:rsidR="00881804">
        <w:t xml:space="preserve"> (</w:t>
      </w:r>
      <w:r w:rsidR="00881804">
        <w:rPr>
          <w:color w:val="222222"/>
          <w:shd w:val="clear" w:color="auto" w:fill="FFFFFF"/>
        </w:rPr>
        <w:t>Lu et al., 2019)</w:t>
      </w:r>
      <w:r w:rsidR="006D2762">
        <w:t xml:space="preserve">. </w:t>
      </w:r>
      <w:r w:rsidR="00F47A83">
        <w:t>There are four types of</w:t>
      </w:r>
      <w:r w:rsidR="00106E69">
        <w:t xml:space="preserve"> </w:t>
      </w:r>
      <w:r w:rsidR="00F47A83">
        <w:lastRenderedPageBreak/>
        <w:t xml:space="preserve">qualities that are enhanced by leadership style for attaining </w:t>
      </w:r>
      <w:r w:rsidR="00F5539F">
        <w:t xml:space="preserve">proper </w:t>
      </w:r>
      <w:r w:rsidR="00B0015C">
        <w:t xml:space="preserve">results and </w:t>
      </w:r>
      <w:r w:rsidR="00B334E9">
        <w:t xml:space="preserve">standards set by </w:t>
      </w:r>
      <w:r w:rsidR="00F12D6A">
        <w:t xml:space="preserve">health care experts. </w:t>
      </w:r>
      <w:r w:rsidR="0051594F">
        <w:t xml:space="preserve">These include a pharmacist, </w:t>
      </w:r>
      <w:r w:rsidR="00A00836">
        <w:t xml:space="preserve">physiotherapist, </w:t>
      </w:r>
      <w:r w:rsidR="007B31E9">
        <w:t xml:space="preserve">nurses, and physicians </w:t>
      </w:r>
      <w:r w:rsidR="00C2242E">
        <w:t xml:space="preserve">those </w:t>
      </w:r>
      <w:r w:rsidR="00BC4EDA">
        <w:t>seek</w:t>
      </w:r>
      <w:r w:rsidR="008E5E16">
        <w:t xml:space="preserve"> to meet the employee need for </w:t>
      </w:r>
      <w:r w:rsidR="006A383E">
        <w:t xml:space="preserve">self-actualization and self-esteem. </w:t>
      </w:r>
      <w:r w:rsidR="007B31E9">
        <w:t xml:space="preserve"> </w:t>
      </w:r>
      <w:r w:rsidR="00BC4EDA">
        <w:t xml:space="preserve">Dozens of challenges can </w:t>
      </w:r>
      <w:r w:rsidR="00D54EA4">
        <w:t xml:space="preserve">be countered through useful and economic </w:t>
      </w:r>
      <w:r w:rsidR="008C51C4">
        <w:t xml:space="preserve">driven qualities. </w:t>
      </w:r>
    </w:p>
    <w:p w:rsidR="00DE31BF" w:rsidRDefault="00051466" w:rsidP="00712836">
      <w:pPr>
        <w:pStyle w:val="BodyTextIndent"/>
        <w:spacing w:line="480" w:lineRule="auto"/>
        <w:ind w:left="-180"/>
      </w:pPr>
      <w:r w:rsidRPr="004D3152">
        <w:rPr>
          <w:b/>
        </w:rPr>
        <w:t>Similarities</w:t>
      </w:r>
      <w:r w:rsidR="006A0259" w:rsidRPr="004D3152">
        <w:rPr>
          <w:b/>
        </w:rPr>
        <w:t xml:space="preserve"> and Differences in </w:t>
      </w:r>
      <w:r w:rsidRPr="004D3152">
        <w:rPr>
          <w:b/>
        </w:rPr>
        <w:t xml:space="preserve">Authoritative and </w:t>
      </w:r>
      <w:r w:rsidR="004D3152" w:rsidRPr="004D3152">
        <w:rPr>
          <w:b/>
        </w:rPr>
        <w:t xml:space="preserve">Transformational Leadership </w:t>
      </w:r>
      <w:r w:rsidR="001770AC">
        <w:tab/>
      </w:r>
    </w:p>
    <w:p w:rsidR="0084404D" w:rsidRDefault="00051466" w:rsidP="00DE31BF">
      <w:pPr>
        <w:pStyle w:val="BodyTextIndent"/>
        <w:spacing w:line="480" w:lineRule="auto"/>
        <w:ind w:left="-180" w:firstLine="900"/>
      </w:pPr>
      <w:r>
        <w:t>People and the nursing staff in the past believed that</w:t>
      </w:r>
      <w:r w:rsidR="001B6825">
        <w:t xml:space="preserve"> </w:t>
      </w:r>
      <w:r w:rsidR="007D0B67">
        <w:t>leaders are born not made</w:t>
      </w:r>
      <w:r w:rsidR="003D6333">
        <w:t>.</w:t>
      </w:r>
      <w:r w:rsidR="00DE0C32">
        <w:t xml:space="preserve"> </w:t>
      </w:r>
      <w:r w:rsidR="003D6333">
        <w:t>H</w:t>
      </w:r>
      <w:r w:rsidR="00712836">
        <w:t xml:space="preserve">owever the </w:t>
      </w:r>
      <w:r w:rsidR="00E73DAB">
        <w:t xml:space="preserve">definition of leadership changes over time because of the transformation in education and </w:t>
      </w:r>
      <w:r w:rsidR="00CE54A8">
        <w:t>innovation</w:t>
      </w:r>
      <w:r w:rsidR="00D90C85">
        <w:t xml:space="preserve"> (</w:t>
      </w:r>
      <w:r w:rsidR="00D90C85">
        <w:rPr>
          <w:color w:val="222222"/>
          <w:shd w:val="clear" w:color="auto" w:fill="FFFFFF"/>
        </w:rPr>
        <w:t>Munshi et al., 2016)</w:t>
      </w:r>
      <w:r w:rsidR="00E73DAB">
        <w:t xml:space="preserve">. </w:t>
      </w:r>
      <w:r w:rsidR="00CE54A8">
        <w:t xml:space="preserve">Certain are the similarities and differences which reflect that transformative leaders are better than </w:t>
      </w:r>
      <w:r w:rsidR="00984D34">
        <w:t>authoritative</w:t>
      </w:r>
      <w:r w:rsidR="00CE54A8">
        <w:t xml:space="preserve"> bosses.</w:t>
      </w:r>
      <w:r w:rsidR="005D6E06">
        <w:t xml:space="preserve"> </w:t>
      </w:r>
      <w:r w:rsidR="006B3264">
        <w:t xml:space="preserve">Towards the achievement of goals and objectives, </w:t>
      </w:r>
      <w:r w:rsidR="00331760">
        <w:t xml:space="preserve">transformative leaders choose empowerment, inspiration, and motivation </w:t>
      </w:r>
      <w:r w:rsidR="00E366C4">
        <w:t xml:space="preserve">while authoritative choose to give directions and get the work done strictly. </w:t>
      </w:r>
      <w:r w:rsidR="008A2833">
        <w:t xml:space="preserve">It is up to the situation and organizational setting that a </w:t>
      </w:r>
      <w:r w:rsidR="00736D65">
        <w:t xml:space="preserve">style of leadership can be applied. </w:t>
      </w:r>
      <w:r w:rsidR="00226EAA">
        <w:t xml:space="preserve">The context is significant as in the case of nursing leaders, and health care </w:t>
      </w:r>
      <w:r>
        <w:t xml:space="preserve">responses to the customers there would be transformative leadership. </w:t>
      </w:r>
    </w:p>
    <w:p w:rsidR="00A3458D" w:rsidRDefault="00051466" w:rsidP="00A3458D">
      <w:pPr>
        <w:pStyle w:val="BodyTextIndent"/>
        <w:spacing w:line="480" w:lineRule="auto"/>
        <w:ind w:left="-180" w:firstLine="900"/>
      </w:pPr>
      <w:r>
        <w:t>Authoritativ</w:t>
      </w:r>
      <w:r>
        <w:t xml:space="preserve">e style is not applicable in hospitals and </w:t>
      </w:r>
      <w:r w:rsidR="00F07288">
        <w:t xml:space="preserve">in front of </w:t>
      </w:r>
      <w:r>
        <w:t xml:space="preserve">weak patients. </w:t>
      </w:r>
      <w:r w:rsidR="00024DE6">
        <w:t xml:space="preserve">One person decisions cannot be implemented over the entire groups of nurses and patients. </w:t>
      </w:r>
      <w:r w:rsidR="006F08EF">
        <w:t xml:space="preserve">By participating, encouraging and assimilating </w:t>
      </w:r>
      <w:r w:rsidR="009F128A">
        <w:t xml:space="preserve">healthcare individuals, </w:t>
      </w:r>
      <w:r w:rsidR="003D06FF">
        <w:t xml:space="preserve">transformations can occur. </w:t>
      </w:r>
      <w:r w:rsidR="009D400C">
        <w:t xml:space="preserve">A judgment or the directions of higher management by a single person will </w:t>
      </w:r>
      <w:r w:rsidR="0031039B">
        <w:t xml:space="preserve">impact </w:t>
      </w:r>
      <w:r w:rsidR="00E3686E">
        <w:t xml:space="preserve">negatively and create a troublesome condition for the patients to </w:t>
      </w:r>
      <w:r w:rsidR="00666D21">
        <w:t xml:space="preserve">get through the intervention. </w:t>
      </w:r>
      <w:r w:rsidR="00343FC8">
        <w:t xml:space="preserve">Nurse leadership inspiration, </w:t>
      </w:r>
      <w:r w:rsidR="008A2617">
        <w:t xml:space="preserve">behavioral reinforcement, </w:t>
      </w:r>
      <w:r w:rsidR="00B364E2">
        <w:t xml:space="preserve">and high-quality </w:t>
      </w:r>
      <w:r w:rsidR="00ED0D8B">
        <w:t>care de</w:t>
      </w:r>
      <w:r w:rsidR="00DC1ED2">
        <w:t xml:space="preserve">livery can only be possible through </w:t>
      </w:r>
      <w:r w:rsidR="00DA63F3">
        <w:t>transformation</w:t>
      </w:r>
      <w:r w:rsidR="00041D76">
        <w:t xml:space="preserve"> (</w:t>
      </w:r>
      <w:r w:rsidR="00041D76">
        <w:rPr>
          <w:color w:val="222222"/>
          <w:shd w:val="clear" w:color="auto" w:fill="FFFFFF"/>
        </w:rPr>
        <w:t>Munshi et al., 2016)</w:t>
      </w:r>
      <w:r w:rsidR="00DC1ED2">
        <w:t>.</w:t>
      </w:r>
      <w:r>
        <w:t xml:space="preserve"> </w:t>
      </w:r>
      <w:r w:rsidR="00DA63F3">
        <w:t xml:space="preserve">In the authentic style, there is no </w:t>
      </w:r>
      <w:r w:rsidR="00604376">
        <w:t xml:space="preserve">delivery of optimum care, </w:t>
      </w:r>
      <w:r w:rsidR="00BB3ADE">
        <w:t xml:space="preserve">motivation, inspiration and a sense of </w:t>
      </w:r>
      <w:r w:rsidR="00BD7CFA">
        <w:t>positivity</w:t>
      </w:r>
      <w:r w:rsidR="00BB3ADE">
        <w:t>.</w:t>
      </w:r>
      <w:r w:rsidR="00BD7CFA">
        <w:t xml:space="preserve"> </w:t>
      </w:r>
      <w:r w:rsidR="003F06E0">
        <w:t>Leaders mostly not participate and help the gro</w:t>
      </w:r>
      <w:r>
        <w:t xml:space="preserve">up involved in </w:t>
      </w:r>
      <w:r>
        <w:t>health care.</w:t>
      </w:r>
    </w:p>
    <w:p w:rsidR="000474AD" w:rsidRDefault="00051466" w:rsidP="00A3458D">
      <w:pPr>
        <w:pStyle w:val="BodyTextIndent"/>
        <w:spacing w:line="480" w:lineRule="auto"/>
        <w:ind w:left="0"/>
      </w:pPr>
      <w:r w:rsidRPr="00A3458D">
        <w:rPr>
          <w:b/>
        </w:rPr>
        <w:lastRenderedPageBreak/>
        <w:t>Nurse as a Leader in Transformational Style</w:t>
      </w:r>
    </w:p>
    <w:p w:rsidR="00C82019" w:rsidRDefault="00051466" w:rsidP="00A3458D">
      <w:pPr>
        <w:pStyle w:val="BodyTextIndent"/>
        <w:spacing w:line="480" w:lineRule="auto"/>
        <w:ind w:left="0"/>
      </w:pPr>
      <w:r>
        <w:tab/>
      </w:r>
      <w:r w:rsidR="00F95092">
        <w:t xml:space="preserve">Importance of leadership is widely </w:t>
      </w:r>
      <w:r w:rsidR="00862AD5">
        <w:t>recognized</w:t>
      </w:r>
      <w:r w:rsidR="00F95092">
        <w:t xml:space="preserve"> in the </w:t>
      </w:r>
      <w:r w:rsidR="00862AD5">
        <w:t xml:space="preserve">post-modern era </w:t>
      </w:r>
      <w:r w:rsidR="00451CBC">
        <w:t xml:space="preserve">which played a crucial role in </w:t>
      </w:r>
      <w:r w:rsidR="00D527E3">
        <w:t>effective healthcare and</w:t>
      </w:r>
      <w:r w:rsidR="00A40F80">
        <w:t xml:space="preserve"> nursing is the single most substantial discipline of health. </w:t>
      </w:r>
      <w:r w:rsidR="00CD39C0">
        <w:t xml:space="preserve">The scholars and writers raise significant concerns and </w:t>
      </w:r>
      <w:r w:rsidR="00C04E9B">
        <w:t xml:space="preserve">questions for an active </w:t>
      </w:r>
      <w:r w:rsidR="00C341BB">
        <w:t xml:space="preserve">organizational culture which is </w:t>
      </w:r>
      <w:r w:rsidR="00562374">
        <w:t>the outcome of a nurse as a leader</w:t>
      </w:r>
      <w:r w:rsidR="009845C7">
        <w:t xml:space="preserve"> (</w:t>
      </w:r>
      <w:r w:rsidR="009845C7">
        <w:rPr>
          <w:color w:val="222222"/>
          <w:shd w:val="clear" w:color="auto" w:fill="FFFFFF"/>
        </w:rPr>
        <w:t>Spano et al., 2016)</w:t>
      </w:r>
      <w:r w:rsidR="00562374">
        <w:t xml:space="preserve">. </w:t>
      </w:r>
      <w:r w:rsidR="00992006">
        <w:t xml:space="preserve">The absence of leadership allows for the </w:t>
      </w:r>
      <w:r w:rsidR="00AD44E8">
        <w:t>death of</w:t>
      </w:r>
      <w:r w:rsidR="00992006">
        <w:t xml:space="preserve"> hundreds of patients and other </w:t>
      </w:r>
      <w:r w:rsidR="00AD44E8">
        <w:t>discrepancies</w:t>
      </w:r>
      <w:r w:rsidR="0029479D">
        <w:t xml:space="preserve"> </w:t>
      </w:r>
      <w:r w:rsidR="007159C9">
        <w:t xml:space="preserve">which </w:t>
      </w:r>
      <w:r w:rsidR="00F94D33">
        <w:t xml:space="preserve">highlighted the crucial role of nurses. </w:t>
      </w:r>
      <w:r w:rsidR="003C5E79">
        <w:t xml:space="preserve">Worst failures and the organizational </w:t>
      </w:r>
      <w:r w:rsidR="00D21390">
        <w:t>care was found for caring and strong</w:t>
      </w:r>
      <w:r w:rsidR="00AD0045">
        <w:t xml:space="preserve"> leadership which can effectively overcome </w:t>
      </w:r>
      <w:r w:rsidR="009E48B0">
        <w:t>by</w:t>
      </w:r>
      <w:r w:rsidR="009E193B">
        <w:t xml:space="preserve"> </w:t>
      </w:r>
      <w:r w:rsidR="00DA66FC">
        <w:t xml:space="preserve">lowering </w:t>
      </w:r>
      <w:r w:rsidR="00E26D39">
        <w:t xml:space="preserve">the staff turnovers. </w:t>
      </w:r>
      <w:r w:rsidR="00063497">
        <w:t xml:space="preserve">Any corporate culture is an implicit assumption which is perceived by </w:t>
      </w:r>
      <w:r w:rsidR="008E16CE">
        <w:t xml:space="preserve">managers </w:t>
      </w:r>
      <w:r w:rsidR="00731E2B">
        <w:t xml:space="preserve">positively </w:t>
      </w:r>
      <w:r w:rsidR="004B290F">
        <w:t>and progressively.</w:t>
      </w:r>
    </w:p>
    <w:p w:rsidR="00643EBD" w:rsidRDefault="00051466" w:rsidP="00A3458D">
      <w:pPr>
        <w:pStyle w:val="BodyTextIndent"/>
        <w:spacing w:line="480" w:lineRule="auto"/>
        <w:ind w:left="0"/>
      </w:pPr>
      <w:r>
        <w:tab/>
        <w:t xml:space="preserve">Nursing leadership is different from other styles of leadership </w:t>
      </w:r>
      <w:r w:rsidR="00246CB1">
        <w:t xml:space="preserve">because </w:t>
      </w:r>
      <w:r w:rsidR="00106A30">
        <w:t xml:space="preserve">it placed a greater emphasis on the nurses to deliver </w:t>
      </w:r>
      <w:r w:rsidR="00B95719">
        <w:t xml:space="preserve">and improve the practice for those followers and clients who are helpless. </w:t>
      </w:r>
      <w:r w:rsidR="00E95AFC">
        <w:t xml:space="preserve">A transformational style is excellent where students of nursing can also </w:t>
      </w:r>
      <w:r w:rsidR="00286108">
        <w:t>be</w:t>
      </w:r>
      <w:r w:rsidR="00A21E1F">
        <w:t xml:space="preserve"> the leaders of their patients.</w:t>
      </w:r>
      <w:r w:rsidR="00992BC7">
        <w:t xml:space="preserve"> They </w:t>
      </w:r>
      <w:r w:rsidR="006A2469">
        <w:t>select</w:t>
      </w:r>
      <w:r w:rsidR="00992BC7">
        <w:t xml:space="preserve"> empowerment, inspiration, and motivation </w:t>
      </w:r>
      <w:r w:rsidR="00E6622D">
        <w:t xml:space="preserve">as a guiding force for </w:t>
      </w:r>
      <w:r w:rsidR="00992BC7">
        <w:t>get</w:t>
      </w:r>
      <w:r w:rsidR="00F0649C">
        <w:t>ting</w:t>
      </w:r>
      <w:r w:rsidR="00992BC7">
        <w:t xml:space="preserve"> the work done strictly. It is up to the situation and </w:t>
      </w:r>
      <w:r w:rsidR="00F0649C">
        <w:t xml:space="preserve">organizational setting that how nurses will perform in a better way. </w:t>
      </w:r>
      <w:r w:rsidR="00F53EE2">
        <w:t xml:space="preserve">It is imperative to </w:t>
      </w:r>
      <w:r w:rsidR="0073797C">
        <w:t xml:space="preserve">realize that there is a clear distinction </w:t>
      </w:r>
      <w:r w:rsidR="00FA78E5">
        <w:t xml:space="preserve">in roles </w:t>
      </w:r>
      <w:r w:rsidR="008B1381">
        <w:t>played by managers and leaders</w:t>
      </w:r>
      <w:r w:rsidR="009845C7">
        <w:t xml:space="preserve"> (</w:t>
      </w:r>
      <w:r w:rsidR="009845C7">
        <w:rPr>
          <w:color w:val="222222"/>
          <w:shd w:val="clear" w:color="auto" w:fill="FFFFFF"/>
        </w:rPr>
        <w:t>Spano et al., 2016)</w:t>
      </w:r>
      <w:r w:rsidR="008B1381">
        <w:t xml:space="preserve">. </w:t>
      </w:r>
      <w:r w:rsidR="00C1234F">
        <w:t xml:space="preserve">Interpersonal skills and the positive relationship among </w:t>
      </w:r>
      <w:r w:rsidR="00CA085B">
        <w:t>workers of health care and nurses can cont</w:t>
      </w:r>
      <w:r w:rsidR="0005279A">
        <w:t xml:space="preserve">ribute to progressive </w:t>
      </w:r>
      <w:r w:rsidR="009E193B">
        <w:t>outcomes</w:t>
      </w:r>
      <w:r w:rsidR="0005279A">
        <w:t xml:space="preserve">. </w:t>
      </w:r>
      <w:r w:rsidR="00001F46">
        <w:t xml:space="preserve">A recent survey regarding emotional intelligence and its influences </w:t>
      </w:r>
      <w:r w:rsidR="002F38E0">
        <w:t xml:space="preserve">on the improved role of nursing leaders </w:t>
      </w:r>
      <w:r w:rsidR="00E8776E">
        <w:t>unfolded the realistic effects.</w:t>
      </w:r>
    </w:p>
    <w:p w:rsidR="00B504F3" w:rsidRDefault="00051466" w:rsidP="00A3458D">
      <w:pPr>
        <w:pStyle w:val="BodyTextIndent"/>
        <w:spacing w:line="480" w:lineRule="auto"/>
        <w:ind w:left="0"/>
      </w:pPr>
      <w:r w:rsidRPr="00643EBD">
        <w:rPr>
          <w:b/>
        </w:rPr>
        <w:t>Identification of Problems</w:t>
      </w:r>
      <w:r>
        <w:rPr>
          <w:b/>
        </w:rPr>
        <w:t xml:space="preserve"> and t</w:t>
      </w:r>
      <w:r w:rsidRPr="00643EBD">
        <w:rPr>
          <w:b/>
        </w:rPr>
        <w:t>heir Resolution through</w:t>
      </w:r>
      <w:r>
        <w:rPr>
          <w:b/>
        </w:rPr>
        <w:t xml:space="preserve"> T</w:t>
      </w:r>
      <w:r w:rsidRPr="00643EBD">
        <w:rPr>
          <w:b/>
        </w:rPr>
        <w:t>rans</w:t>
      </w:r>
      <w:r w:rsidRPr="00643EBD">
        <w:rPr>
          <w:b/>
        </w:rPr>
        <w:t xml:space="preserve">formative </w:t>
      </w:r>
      <w:r>
        <w:rPr>
          <w:b/>
        </w:rPr>
        <w:t>L</w:t>
      </w:r>
      <w:r w:rsidRPr="00643EBD">
        <w:rPr>
          <w:b/>
        </w:rPr>
        <w:t>eadership</w:t>
      </w:r>
    </w:p>
    <w:p w:rsidR="00967760" w:rsidRDefault="00051466" w:rsidP="00A3458D">
      <w:pPr>
        <w:pStyle w:val="BodyTextIndent"/>
        <w:spacing w:line="480" w:lineRule="auto"/>
        <w:ind w:left="0"/>
      </w:pPr>
      <w:r>
        <w:tab/>
      </w:r>
      <w:r w:rsidR="00A95A45">
        <w:t xml:space="preserve">Nurses are generally not considered as leaders and identifiers of the problems faced by patients. </w:t>
      </w:r>
      <w:r w:rsidR="00E71251">
        <w:t xml:space="preserve">The Case of Ebonyi State </w:t>
      </w:r>
      <w:r w:rsidR="00006896">
        <w:t>in</w:t>
      </w:r>
      <w:r w:rsidR="00E71251">
        <w:t xml:space="preserve"> Nigeria</w:t>
      </w:r>
      <w:r w:rsidR="00006896">
        <w:t xml:space="preserve"> </w:t>
      </w:r>
      <w:r w:rsidR="00A65488">
        <w:t xml:space="preserve">provide that there was an inadequate system of health care and delivery of effective services for patients of cancer. </w:t>
      </w:r>
      <w:r w:rsidR="00073BB5">
        <w:t>Nurses’</w:t>
      </w:r>
      <w:r w:rsidR="00D7380C">
        <w:t xml:space="preserve"> rare involvement in </w:t>
      </w:r>
      <w:r w:rsidR="00D7380C">
        <w:lastRenderedPageBreak/>
        <w:t>policy formulation and dec</w:t>
      </w:r>
      <w:r w:rsidR="005A3C02">
        <w:t xml:space="preserve">ision making was </w:t>
      </w:r>
      <w:r w:rsidR="00B12155">
        <w:t>alarming</w:t>
      </w:r>
      <w:r w:rsidR="005A3C02">
        <w:t xml:space="preserve">. </w:t>
      </w:r>
      <w:r w:rsidR="002C051C">
        <w:t>It was because of the</w:t>
      </w:r>
      <w:r w:rsidR="00073BB5">
        <w:t xml:space="preserve"> </w:t>
      </w:r>
      <w:r w:rsidR="00441056">
        <w:t xml:space="preserve">attribution and low status of education which is </w:t>
      </w:r>
      <w:r w:rsidR="00CA770C">
        <w:t xml:space="preserve">based on </w:t>
      </w:r>
      <w:r w:rsidR="00441056">
        <w:t xml:space="preserve">diploma awarding schools. </w:t>
      </w:r>
      <w:r w:rsidR="00387BFF">
        <w:t>A patient was distraught ov</w:t>
      </w:r>
      <w:r w:rsidR="00F74A14">
        <w:t xml:space="preserve">er the treatment they faced and </w:t>
      </w:r>
      <w:r w:rsidR="00DC1515">
        <w:t xml:space="preserve">complaint about the </w:t>
      </w:r>
      <w:r w:rsidR="00414D63">
        <w:t xml:space="preserve">problem to </w:t>
      </w:r>
      <w:r w:rsidR="00421719">
        <w:t>administration</w:t>
      </w:r>
      <w:r w:rsidR="00414D63">
        <w:t xml:space="preserve">. </w:t>
      </w:r>
      <w:r w:rsidR="00421719">
        <w:t xml:space="preserve">However the management after a thorough process of examination and considering </w:t>
      </w:r>
      <w:r w:rsidR="003D7DD4">
        <w:t xml:space="preserve">elements of why the nurses are failing in </w:t>
      </w:r>
      <w:r w:rsidR="00BD1821">
        <w:t>delivering better services to cancer patients decided to act positively</w:t>
      </w:r>
      <w:r w:rsidR="00371481">
        <w:t xml:space="preserve"> (</w:t>
      </w:r>
      <w:r w:rsidR="00371481" w:rsidRPr="00335B37">
        <w:rPr>
          <w:color w:val="222222"/>
          <w:shd w:val="clear" w:color="auto" w:fill="FFFFFF"/>
        </w:rPr>
        <w:t>White</w:t>
      </w:r>
      <w:r w:rsidR="00371481">
        <w:rPr>
          <w:color w:val="222222"/>
          <w:shd w:val="clear" w:color="auto" w:fill="FFFFFF"/>
        </w:rPr>
        <w:t xml:space="preserve"> et al., 2016)</w:t>
      </w:r>
      <w:r w:rsidR="00BD1821">
        <w:t xml:space="preserve">. </w:t>
      </w:r>
      <w:r w:rsidR="00342D55">
        <w:t>They changed the model and we</w:t>
      </w:r>
      <w:r w:rsidR="00D05284">
        <w:t>nt through the transition from T</w:t>
      </w:r>
      <w:r w:rsidR="00342D55">
        <w:t xml:space="preserve">rait-based to </w:t>
      </w:r>
      <w:r w:rsidR="00D05284">
        <w:t xml:space="preserve">the </w:t>
      </w:r>
      <w:r w:rsidR="00127159">
        <w:t>style of</w:t>
      </w:r>
      <w:r w:rsidR="00D05284">
        <w:t xml:space="preserve"> transformational leadership. </w:t>
      </w:r>
    </w:p>
    <w:p w:rsidR="00A56B7D" w:rsidRDefault="00051466" w:rsidP="00A3458D">
      <w:pPr>
        <w:pStyle w:val="BodyTextIndent"/>
        <w:spacing w:line="480" w:lineRule="auto"/>
        <w:ind w:left="0"/>
      </w:pPr>
      <w:r>
        <w:tab/>
      </w:r>
      <w:r w:rsidR="00E8211A">
        <w:t xml:space="preserve">In 2013 </w:t>
      </w:r>
      <w:r w:rsidR="00543C9E">
        <w:t xml:space="preserve">the </w:t>
      </w:r>
      <w:r w:rsidR="00E8211A">
        <w:t xml:space="preserve">transition </w:t>
      </w:r>
      <w:r w:rsidR="00543C9E">
        <w:t xml:space="preserve">occurred where </w:t>
      </w:r>
      <w:r w:rsidR="00E8211A">
        <w:t>there was</w:t>
      </w:r>
      <w:r w:rsidR="00E67FB8">
        <w:t xml:space="preserve"> no voice for needs of a patient, nurses and their role as a </w:t>
      </w:r>
      <w:r w:rsidR="000E36CA">
        <w:t xml:space="preserve">leader in the care centers. </w:t>
      </w:r>
      <w:r w:rsidR="00EF1896">
        <w:t xml:space="preserve">As they implemented the change </w:t>
      </w:r>
      <w:r w:rsidR="006B6792">
        <w:t xml:space="preserve">from diploma level education to </w:t>
      </w:r>
      <w:r w:rsidR="00D05D29">
        <w:t xml:space="preserve">postgraduate programs of nursing, their services were massively promoted. </w:t>
      </w:r>
      <w:r w:rsidR="00912709">
        <w:t xml:space="preserve">Scholars are of the view that these changes had a lasting </w:t>
      </w:r>
      <w:r w:rsidR="00E260F6">
        <w:t>impact</w:t>
      </w:r>
      <w:r w:rsidR="00912709">
        <w:t xml:space="preserve"> on the health of </w:t>
      </w:r>
      <w:r w:rsidR="00E260F6">
        <w:t xml:space="preserve">cancer patients and </w:t>
      </w:r>
      <w:r w:rsidR="00736000">
        <w:t xml:space="preserve">their well-being. </w:t>
      </w:r>
      <w:r w:rsidR="00845280">
        <w:t xml:space="preserve">The management confronted a lot of challenges during </w:t>
      </w:r>
      <w:r w:rsidR="00DA6FB1">
        <w:t xml:space="preserve">the </w:t>
      </w:r>
      <w:r w:rsidR="00641A3E">
        <w:t xml:space="preserve">transition process, but they managed it successfully and </w:t>
      </w:r>
      <w:r w:rsidR="000C5BAD">
        <w:t>achieved</w:t>
      </w:r>
      <w:r w:rsidR="00641A3E">
        <w:t xml:space="preserve"> their desired gals accordingly.</w:t>
      </w:r>
      <w:r w:rsidR="000C5BAD">
        <w:t xml:space="preserve"> </w:t>
      </w:r>
      <w:r w:rsidR="0053429B">
        <w:t>The</w:t>
      </w:r>
      <w:r w:rsidR="00F10A96">
        <w:t xml:space="preserve"> reforms were brought in the profession which eventually resulted in the affirmative and progressive outcome.  </w:t>
      </w:r>
      <w:r w:rsidR="0053429B">
        <w:t xml:space="preserve">Same is the case with the United States where </w:t>
      </w:r>
      <w:r w:rsidR="006E7995">
        <w:t>the stakeholders in the health care system were concerned about the well-being of the patient and satisfactory services for government employee working in various state organs.</w:t>
      </w:r>
    </w:p>
    <w:p w:rsidR="007A092C" w:rsidRDefault="00051466" w:rsidP="00A3458D">
      <w:pPr>
        <w:pStyle w:val="BodyTextIndent"/>
        <w:spacing w:line="480" w:lineRule="auto"/>
        <w:ind w:left="0"/>
      </w:pPr>
      <w:r>
        <w:tab/>
      </w:r>
      <w:r w:rsidR="00B0046B">
        <w:t xml:space="preserve">There was no program for nurses </w:t>
      </w:r>
      <w:r w:rsidR="00543C9E">
        <w:t xml:space="preserve">along with the </w:t>
      </w:r>
      <w:r w:rsidR="00B0046B">
        <w:t xml:space="preserve">enactment of </w:t>
      </w:r>
      <w:r w:rsidR="00386220">
        <w:t xml:space="preserve">laws for provider </w:t>
      </w:r>
      <w:r w:rsidR="003A08C9">
        <w:t>practices</w:t>
      </w:r>
      <w:r w:rsidR="00386220">
        <w:t>,</w:t>
      </w:r>
      <w:r w:rsidR="003A08C9">
        <w:t xml:space="preserve"> </w:t>
      </w:r>
      <w:r w:rsidR="007275E9">
        <w:t>medical</w:t>
      </w:r>
      <w:r w:rsidR="003A08C9">
        <w:t xml:space="preserve"> devices, and pharmaceuticals. </w:t>
      </w:r>
      <w:r w:rsidR="007275E9">
        <w:t xml:space="preserve">The constant regulation and </w:t>
      </w:r>
      <w:r w:rsidR="00646532">
        <w:t xml:space="preserve">monitoring of the federal government provide 800 billion dollars </w:t>
      </w:r>
      <w:r w:rsidR="00080538">
        <w:t xml:space="preserve">to three health insurance program like </w:t>
      </w:r>
      <w:r w:rsidR="006C2CF6">
        <w:t>the Children Health Insurance Program, Medicare and Medicaid</w:t>
      </w:r>
      <w:r w:rsidR="00371481">
        <w:t xml:space="preserve"> (</w:t>
      </w:r>
      <w:r w:rsidR="00371481" w:rsidRPr="00335B37">
        <w:rPr>
          <w:color w:val="222222"/>
          <w:shd w:val="clear" w:color="auto" w:fill="FFFFFF"/>
        </w:rPr>
        <w:t>White</w:t>
      </w:r>
      <w:r w:rsidR="00371481">
        <w:rPr>
          <w:color w:val="222222"/>
          <w:shd w:val="clear" w:color="auto" w:fill="FFFFFF"/>
        </w:rPr>
        <w:t xml:space="preserve"> et al., 2016)</w:t>
      </w:r>
      <w:r w:rsidR="006C2CF6">
        <w:t xml:space="preserve">. </w:t>
      </w:r>
      <w:r w:rsidR="0042480D">
        <w:t xml:space="preserve">This was done in 2011 </w:t>
      </w:r>
      <w:r w:rsidR="00305F1E">
        <w:t xml:space="preserve">with the focused on </w:t>
      </w:r>
      <w:r w:rsidR="0028578A">
        <w:t xml:space="preserve">encouraging nurses to play their useful role </w:t>
      </w:r>
      <w:r w:rsidR="004A27E1">
        <w:t xml:space="preserve">in serving the nation. </w:t>
      </w:r>
      <w:r w:rsidR="000934DB">
        <w:t xml:space="preserve">Affordable Care Act </w:t>
      </w:r>
      <w:r w:rsidR="00396BB8">
        <w:t xml:space="preserve">responsively subsidized healthcare and strive nurses to play a leadership role in </w:t>
      </w:r>
      <w:r w:rsidR="00D60894">
        <w:lastRenderedPageBreak/>
        <w:t xml:space="preserve">disseminating </w:t>
      </w:r>
      <w:r w:rsidR="00D43DEB">
        <w:t xml:space="preserve">children health issues like </w:t>
      </w:r>
      <w:r w:rsidR="00754349">
        <w:t xml:space="preserve">their insurance for any loss or negative impacts of specific treatment. </w:t>
      </w:r>
      <w:r w:rsidR="004A54FE">
        <w:t>The regulation of health care services created a conflict among th</w:t>
      </w:r>
      <w:r w:rsidR="00D0773F">
        <w:t xml:space="preserve">e providers of health care and reflected that nurses should be given a due role to </w:t>
      </w:r>
      <w:r w:rsidR="00543C9E">
        <w:t>deliver</w:t>
      </w:r>
      <w:r w:rsidR="009016CD">
        <w:t xml:space="preserve"> the patient with the </w:t>
      </w:r>
      <w:r w:rsidR="00543C9E">
        <w:t>good</w:t>
      </w:r>
      <w:r w:rsidR="009016CD">
        <w:t xml:space="preserve"> attention and </w:t>
      </w:r>
      <w:r w:rsidR="00CD7F5C">
        <w:t>low-cost structures of the payment.</w:t>
      </w:r>
    </w:p>
    <w:p w:rsidR="00A27928" w:rsidRDefault="00051466" w:rsidP="00A3458D">
      <w:pPr>
        <w:pStyle w:val="BodyTextIndent"/>
        <w:spacing w:line="480" w:lineRule="auto"/>
        <w:ind w:left="0"/>
      </w:pPr>
      <w:r>
        <w:t xml:space="preserve"> </w:t>
      </w:r>
      <w:r w:rsidR="00543C9E">
        <w:tab/>
      </w:r>
      <w:r>
        <w:t xml:space="preserve">The insurgency for children well-being and the </w:t>
      </w:r>
      <w:r w:rsidR="00EA526C">
        <w:t xml:space="preserve">influential role given to </w:t>
      </w:r>
      <w:r w:rsidR="00A1106F">
        <w:t xml:space="preserve">nurses help them resolving the common problems faced by children. </w:t>
      </w:r>
      <w:r w:rsidR="00826D1E">
        <w:t xml:space="preserve">Nurses tackled those children that are ill chronically with </w:t>
      </w:r>
      <w:r w:rsidR="00E621B1">
        <w:t xml:space="preserve">acute, preventive and </w:t>
      </w:r>
      <w:r w:rsidR="00204B4E">
        <w:t xml:space="preserve">positive healthcare </w:t>
      </w:r>
      <w:r w:rsidR="00A404BF">
        <w:t>initiatives</w:t>
      </w:r>
      <w:r w:rsidR="00204B4E">
        <w:t>.</w:t>
      </w:r>
      <w:r w:rsidR="00A404BF">
        <w:t xml:space="preserve"> </w:t>
      </w:r>
      <w:r w:rsidR="007130AC">
        <w:t xml:space="preserve">Children are unable to care for themselves, and their parents are expected the soft corner from nurses to </w:t>
      </w:r>
      <w:r w:rsidR="00376259">
        <w:t>fulfill the needs of kids</w:t>
      </w:r>
      <w:r w:rsidR="00371481">
        <w:t xml:space="preserve"> (</w:t>
      </w:r>
      <w:r w:rsidR="00371481" w:rsidRPr="00335B37">
        <w:rPr>
          <w:color w:val="222222"/>
          <w:shd w:val="clear" w:color="auto" w:fill="FFFFFF"/>
        </w:rPr>
        <w:t>White</w:t>
      </w:r>
      <w:r w:rsidR="00371481">
        <w:rPr>
          <w:color w:val="222222"/>
          <w:shd w:val="clear" w:color="auto" w:fill="FFFFFF"/>
        </w:rPr>
        <w:t xml:space="preserve"> et al., 2016)</w:t>
      </w:r>
      <w:r w:rsidR="00376259">
        <w:t xml:space="preserve">. </w:t>
      </w:r>
      <w:r w:rsidR="00252156">
        <w:t>For a balancing family, there is dire need of professional practic</w:t>
      </w:r>
      <w:r w:rsidR="004A6118">
        <w:t xml:space="preserve">es of nurses who have also identify the current gaps in policy formulation </w:t>
      </w:r>
      <w:r w:rsidR="004C5E99">
        <w:t xml:space="preserve">and countered the needs of parents and </w:t>
      </w:r>
      <w:r w:rsidR="00A17754">
        <w:t>kids</w:t>
      </w:r>
      <w:r w:rsidR="004C5E99">
        <w:t xml:space="preserve"> effectively. </w:t>
      </w:r>
      <w:r w:rsidR="00DC240A">
        <w:t>Some financial practitioners are</w:t>
      </w:r>
      <w:r w:rsidR="0045431F">
        <w:t xml:space="preserve"> using fraud and abuse as the tool to </w:t>
      </w:r>
      <w:r w:rsidR="00967C6D">
        <w:t xml:space="preserve">control nurses' role were also </w:t>
      </w:r>
      <w:r w:rsidR="00AA6468">
        <w:t>restricted</w:t>
      </w:r>
      <w:r w:rsidR="00967C6D">
        <w:t xml:space="preserve">. In both of the cases, nurses have identified problems and demanded empowerment because without authority they cannot </w:t>
      </w:r>
      <w:r w:rsidR="00CF3EAB">
        <w:t xml:space="preserve">play a transformative role. </w:t>
      </w:r>
      <w:r w:rsidR="00FF23C1">
        <w:t xml:space="preserve">The parental shadow system of care is depended on </w:t>
      </w:r>
      <w:r w:rsidR="000B0D4D">
        <w:t xml:space="preserve">how much strength is given to nurses as a leader in the healthcare profession. </w:t>
      </w:r>
      <w:r w:rsidR="00371481">
        <w:t xml:space="preserve">  </w:t>
      </w:r>
    </w:p>
    <w:p w:rsidR="008223FF" w:rsidRPr="008223FF" w:rsidRDefault="00051466" w:rsidP="008223F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3458D" w:rsidRPr="00576DE1" w:rsidRDefault="00051466" w:rsidP="00A3458D">
      <w:pPr>
        <w:pStyle w:val="BodyTextIndent"/>
        <w:spacing w:line="480" w:lineRule="auto"/>
        <w:ind w:left="0"/>
      </w:pPr>
      <w:r>
        <w:tab/>
      </w:r>
      <w:r w:rsidRPr="00576DE1">
        <w:t>Concluding the discussion</w:t>
      </w:r>
      <w:r w:rsidR="00643EC5" w:rsidRPr="00576DE1">
        <w:t xml:space="preserve"> the survival of organization and thriving against the change that comes around</w:t>
      </w:r>
      <w:r w:rsidR="00AA6468">
        <w:t xml:space="preserve"> is based on </w:t>
      </w:r>
      <w:r w:rsidR="00E2534A">
        <w:t>nurses</w:t>
      </w:r>
      <w:r w:rsidR="009E2209">
        <w:t xml:space="preserve">. </w:t>
      </w:r>
      <w:r w:rsidR="004D678B" w:rsidRPr="00576DE1">
        <w:t>The</w:t>
      </w:r>
      <w:r w:rsidR="00643EC5" w:rsidRPr="00576DE1">
        <w:t xml:space="preserve"> </w:t>
      </w:r>
      <w:r w:rsidR="004D678B" w:rsidRPr="00576DE1">
        <w:t>examination</w:t>
      </w:r>
      <w:r w:rsidR="00643EC5" w:rsidRPr="00576DE1">
        <w:t xml:space="preserve"> of critical concepts and types o</w:t>
      </w:r>
      <w:r w:rsidR="008B1013">
        <w:t>f leadership, along with the</w:t>
      </w:r>
      <w:r w:rsidR="00643EC5" w:rsidRPr="00576DE1">
        <w:t xml:space="preserve"> role in clinical practice, education, patient satisfaction and safety, and quality &amp; cost are usef</w:t>
      </w:r>
      <w:r w:rsidR="008B1013">
        <w:t>ul in</w:t>
      </w:r>
      <w:r w:rsidR="00643EC5" w:rsidRPr="00576DE1">
        <w:t xml:space="preserve"> resolv</w:t>
      </w:r>
      <w:r w:rsidR="008B1013">
        <w:t>ing</w:t>
      </w:r>
      <w:r w:rsidR="00643EC5" w:rsidRPr="00576DE1">
        <w:t xml:space="preserve"> the nursing leadership </w:t>
      </w:r>
      <w:r w:rsidR="004D678B" w:rsidRPr="00576DE1">
        <w:t>trials</w:t>
      </w:r>
      <w:r w:rsidR="00A94BE6">
        <w:t xml:space="preserve">. It is high time to recognize their role for progressive </w:t>
      </w:r>
      <w:r w:rsidR="00E06374">
        <w:t xml:space="preserve">and vibrant services. From board </w:t>
      </w:r>
      <w:r w:rsidR="00DE45C1">
        <w:t>to</w:t>
      </w:r>
      <w:r w:rsidR="004D678B">
        <w:t xml:space="preserve"> </w:t>
      </w:r>
      <w:r w:rsidR="00E06374">
        <w:t xml:space="preserve">ward </w:t>
      </w:r>
      <w:r w:rsidR="00DE45C1">
        <w:t xml:space="preserve">it seems evident that </w:t>
      </w:r>
      <w:r w:rsidR="000F0746">
        <w:t xml:space="preserve">the development of </w:t>
      </w:r>
      <w:r w:rsidR="00953540">
        <w:t>leadership</w:t>
      </w:r>
      <w:r w:rsidR="000F0746">
        <w:t xml:space="preserve"> skills in nurses</w:t>
      </w:r>
      <w:r w:rsidR="00953540">
        <w:t xml:space="preserve"> should begin with training and </w:t>
      </w:r>
      <w:r w:rsidR="00DA6494">
        <w:t xml:space="preserve">protected by the concerned authorities. </w:t>
      </w:r>
      <w:r w:rsidR="00970818">
        <w:t xml:space="preserve">There must be a culture </w:t>
      </w:r>
      <w:r w:rsidR="00AA4663">
        <w:t xml:space="preserve">which allows for sustaining </w:t>
      </w:r>
      <w:r w:rsidR="006C7736">
        <w:t xml:space="preserve">high-quality care at </w:t>
      </w:r>
      <w:r w:rsidR="006C7736">
        <w:lastRenderedPageBreak/>
        <w:t xml:space="preserve">various stages </w:t>
      </w:r>
      <w:r w:rsidR="00E23A20">
        <w:t xml:space="preserve">and enable the staff to do their job effectively. </w:t>
      </w:r>
      <w:r w:rsidR="00AA45EA">
        <w:t xml:space="preserve">A strong connection and </w:t>
      </w:r>
      <w:r w:rsidR="00017C19">
        <w:t xml:space="preserve">collaboration can be </w:t>
      </w:r>
      <w:r w:rsidR="00A92A21">
        <w:t>accomplished</w:t>
      </w:r>
      <w:r w:rsidR="00017C19">
        <w:t xml:space="preserve"> regardless of the </w:t>
      </w:r>
      <w:r w:rsidR="00E63AD1">
        <w:t>role of an individual within the system</w:t>
      </w:r>
      <w:r w:rsidR="00BE3A8D">
        <w:t xml:space="preserve">. </w:t>
      </w:r>
      <w:r w:rsidR="00A1214F">
        <w:t xml:space="preserve">The collective </w:t>
      </w:r>
      <w:r w:rsidR="009A3583">
        <w:t>leadershi</w:t>
      </w:r>
      <w:r w:rsidR="00A64BCE">
        <w:t>p can be established</w:t>
      </w:r>
      <w:r w:rsidR="009A3583">
        <w:t xml:space="preserve"> to</w:t>
      </w:r>
      <w:r w:rsidR="00684D53">
        <w:t xml:space="preserve"> </w:t>
      </w:r>
      <w:r w:rsidR="00A92A21">
        <w:t xml:space="preserve">ensure </w:t>
      </w:r>
      <w:r w:rsidR="00684D53">
        <w:t>accountab</w:t>
      </w:r>
      <w:r w:rsidR="00A92A21">
        <w:t>i</w:t>
      </w:r>
      <w:r w:rsidR="00684D53">
        <w:t>l</w:t>
      </w:r>
      <w:r w:rsidR="00A92A21">
        <w:t>ity</w:t>
      </w:r>
      <w:r w:rsidR="00684D53">
        <w:t xml:space="preserve">. It will also help </w:t>
      </w:r>
      <w:r w:rsidR="00364587">
        <w:t xml:space="preserve">in shifting the mentality of </w:t>
      </w:r>
      <w:r w:rsidR="00680E66">
        <w:t xml:space="preserve">people who considered a leader other than </w:t>
      </w:r>
      <w:r w:rsidR="00914491">
        <w:t xml:space="preserve">the profession of nursing. </w:t>
      </w:r>
      <w:r w:rsidR="00A92A21">
        <w:t xml:space="preserve">In the interests of the </w:t>
      </w:r>
      <w:r w:rsidR="00DF5B09">
        <w:t>patients’</w:t>
      </w:r>
      <w:r w:rsidR="00AF5E70">
        <w:t xml:space="preserve"> leadership role of nurses </w:t>
      </w:r>
      <w:r w:rsidR="00483178">
        <w:t xml:space="preserve">possessed </w:t>
      </w:r>
      <w:r w:rsidR="00162C6C">
        <w:t xml:space="preserve">significance </w:t>
      </w:r>
      <w:r w:rsidR="00D47548">
        <w:t xml:space="preserve">and </w:t>
      </w:r>
      <w:r w:rsidR="00DF5B09">
        <w:t>constructively</w:t>
      </w:r>
      <w:r w:rsidR="00261AD0">
        <w:t xml:space="preserve"> working across the healthcare </w:t>
      </w:r>
      <w:r w:rsidR="00782A5E">
        <w:t xml:space="preserve">organization. </w:t>
      </w:r>
      <w:r w:rsidR="00261AD0">
        <w:t xml:space="preserve"> </w:t>
      </w:r>
      <w:r w:rsidR="00805314">
        <w:t xml:space="preserve"> </w:t>
      </w:r>
      <w:r w:rsidR="00680E66">
        <w:t xml:space="preserve"> </w:t>
      </w:r>
      <w:r w:rsidR="00DA6494">
        <w:t xml:space="preserve"> </w:t>
      </w:r>
      <w:r w:rsidR="000F0746">
        <w:t xml:space="preserve"> </w:t>
      </w:r>
      <w:r w:rsidR="00E06374">
        <w:t xml:space="preserve">  </w:t>
      </w:r>
      <w:r w:rsidR="00252156" w:rsidRPr="00576DE1">
        <w:t xml:space="preserve"> </w:t>
      </w:r>
      <w:r w:rsidR="007130AC" w:rsidRPr="00576DE1">
        <w:t xml:space="preserve"> </w:t>
      </w:r>
      <w:r w:rsidR="00204B4E" w:rsidRPr="00576DE1">
        <w:t xml:space="preserve"> </w:t>
      </w:r>
      <w:r w:rsidR="00EA526C" w:rsidRPr="00576DE1">
        <w:t xml:space="preserve"> </w:t>
      </w:r>
      <w:r w:rsidR="007A092C" w:rsidRPr="00576DE1">
        <w:t xml:space="preserve"> </w:t>
      </w:r>
      <w:r w:rsidR="00300058" w:rsidRPr="00576DE1">
        <w:t xml:space="preserve"> </w:t>
      </w:r>
      <w:r w:rsidR="007275E9" w:rsidRPr="00576DE1">
        <w:t xml:space="preserve"> </w:t>
      </w:r>
      <w:r w:rsidR="00386220" w:rsidRPr="00576DE1">
        <w:t xml:space="preserve"> </w:t>
      </w:r>
      <w:r w:rsidR="0053429B" w:rsidRPr="00576DE1">
        <w:t xml:space="preserve"> </w:t>
      </w:r>
      <w:r w:rsidR="00F10A96" w:rsidRPr="00576DE1">
        <w:t xml:space="preserve"> </w:t>
      </w:r>
      <w:r w:rsidR="00641A3E" w:rsidRPr="00576DE1">
        <w:t xml:space="preserve">  </w:t>
      </w:r>
      <w:r w:rsidR="00E8211A" w:rsidRPr="00576DE1">
        <w:t xml:space="preserve"> </w:t>
      </w:r>
      <w:r w:rsidR="00967760" w:rsidRPr="00576DE1">
        <w:tab/>
      </w:r>
      <w:r w:rsidR="00421719" w:rsidRPr="00576DE1">
        <w:t xml:space="preserve">  </w:t>
      </w:r>
      <w:r w:rsidR="00441056" w:rsidRPr="00576DE1">
        <w:t xml:space="preserve"> </w:t>
      </w:r>
      <w:r w:rsidR="00E71251" w:rsidRPr="00576DE1">
        <w:t xml:space="preserve"> </w:t>
      </w:r>
      <w:r w:rsidR="00643EBD" w:rsidRPr="00576DE1">
        <w:t xml:space="preserve"> </w:t>
      </w:r>
      <w:r w:rsidR="00C341BB" w:rsidRPr="00576DE1">
        <w:t xml:space="preserve"> </w:t>
      </w:r>
      <w:r w:rsidRPr="00576DE1">
        <w:t xml:space="preserve"> </w:t>
      </w:r>
      <w:r w:rsidR="00BB3ADE" w:rsidRPr="00576DE1">
        <w:t xml:space="preserve"> </w:t>
      </w:r>
      <w:r w:rsidR="00CE54A8" w:rsidRPr="00576DE1">
        <w:t xml:space="preserve"> </w:t>
      </w:r>
    </w:p>
    <w:p w:rsidR="009764D2" w:rsidRPr="00A3458D" w:rsidRDefault="00051466" w:rsidP="00A3458D">
      <w:pPr>
        <w:pStyle w:val="BodyTextIndent"/>
        <w:spacing w:line="480" w:lineRule="auto"/>
        <w:ind w:left="0"/>
      </w:pPr>
      <w:r>
        <w:rPr>
          <w:b/>
        </w:rPr>
        <w:tab/>
      </w:r>
      <w:r w:rsidR="00CE54A8" w:rsidRPr="00A3458D">
        <w:rPr>
          <w:b/>
        </w:rPr>
        <w:t xml:space="preserve">  </w:t>
      </w:r>
      <w:r w:rsidR="00E73DAB" w:rsidRPr="00A3458D">
        <w:rPr>
          <w:b/>
        </w:rPr>
        <w:t xml:space="preserve"> </w:t>
      </w:r>
      <w:r w:rsidR="00712836" w:rsidRPr="00A3458D">
        <w:rPr>
          <w:b/>
        </w:rPr>
        <w:t xml:space="preserve"> </w:t>
      </w:r>
      <w:r w:rsidR="00873BA3" w:rsidRPr="00A3458D">
        <w:rPr>
          <w:b/>
        </w:rPr>
        <w:t xml:space="preserve"> </w:t>
      </w:r>
      <w:r w:rsidR="00AB0F35" w:rsidRPr="00A3458D">
        <w:rPr>
          <w:b/>
        </w:rPr>
        <w:t xml:space="preserve"> </w:t>
      </w:r>
      <w:r w:rsidR="00DA6405" w:rsidRPr="00A3458D">
        <w:rPr>
          <w:b/>
        </w:rPr>
        <w:t xml:space="preserve"> </w:t>
      </w:r>
      <w:r w:rsidR="0081792A" w:rsidRPr="00A3458D">
        <w:rPr>
          <w:b/>
        </w:rPr>
        <w:t xml:space="preserve"> </w:t>
      </w:r>
      <w:r w:rsidR="00871066" w:rsidRPr="00A3458D">
        <w:rPr>
          <w:b/>
        </w:rPr>
        <w:t xml:space="preserve"> </w:t>
      </w:r>
      <w:r w:rsidR="00F21AF7" w:rsidRPr="00A3458D">
        <w:rPr>
          <w:b/>
        </w:rPr>
        <w:t xml:space="preserve"> </w:t>
      </w:r>
      <w:r w:rsidR="00841135" w:rsidRPr="00A3458D">
        <w:rPr>
          <w:b/>
        </w:rPr>
        <w:t xml:space="preserve"> </w:t>
      </w:r>
      <w:r w:rsidR="00E23B10" w:rsidRPr="00A3458D">
        <w:rPr>
          <w:b/>
        </w:rPr>
        <w:t xml:space="preserve"> </w:t>
      </w:r>
    </w:p>
    <w:p w:rsidR="001F7240" w:rsidRPr="00BA7DE2" w:rsidRDefault="001F7240" w:rsidP="002F6192">
      <w:pPr>
        <w:pStyle w:val="BodyTextIndent"/>
        <w:spacing w:line="480" w:lineRule="auto"/>
        <w:ind w:left="-180"/>
      </w:pPr>
    </w:p>
    <w:p w:rsidR="002F6192" w:rsidRDefault="00051466" w:rsidP="002F6192">
      <w:pPr>
        <w:pStyle w:val="BodyTextIndent"/>
        <w:spacing w:line="480" w:lineRule="auto"/>
        <w:ind w:left="-180"/>
      </w:pPr>
      <w:r>
        <w:tab/>
      </w:r>
      <w:r w:rsidR="007A33E8">
        <w:tab/>
      </w:r>
      <w:r>
        <w:rPr>
          <w:b/>
        </w:rPr>
        <w:t xml:space="preserve"> </w:t>
      </w:r>
    </w:p>
    <w:p w:rsidR="002F6192" w:rsidRDefault="002F6192" w:rsidP="00375CE5">
      <w:pPr>
        <w:pStyle w:val="BodyTextIndent"/>
        <w:spacing w:line="480" w:lineRule="auto"/>
        <w:ind w:left="-180"/>
      </w:pPr>
    </w:p>
    <w:p w:rsidR="00375CE5" w:rsidRPr="00375CE5" w:rsidRDefault="00051466" w:rsidP="00375CE5">
      <w:pPr>
        <w:pStyle w:val="BodyTextIndent"/>
        <w:spacing w:line="480" w:lineRule="auto"/>
        <w:ind w:left="-180"/>
      </w:pPr>
      <w:r>
        <w:t xml:space="preserve"> </w:t>
      </w:r>
    </w:p>
    <w:p w:rsidR="00375CE5" w:rsidRDefault="00375CE5" w:rsidP="00375CE5">
      <w:pPr>
        <w:pStyle w:val="BodyTextIndent"/>
        <w:spacing w:line="480" w:lineRule="auto"/>
        <w:ind w:left="0"/>
      </w:pPr>
    </w:p>
    <w:p w:rsidR="00346D61" w:rsidRPr="00297F60" w:rsidRDefault="00051466" w:rsidP="00375CE5">
      <w:pPr>
        <w:pStyle w:val="BodyTextIndent"/>
        <w:spacing w:line="480" w:lineRule="auto"/>
        <w:rPr>
          <w:b/>
        </w:rPr>
      </w:pPr>
      <w:r>
        <w:tab/>
      </w:r>
      <w:r w:rsidR="00665950" w:rsidRPr="00297F60">
        <w:rPr>
          <w:b/>
        </w:rPr>
        <w:t xml:space="preserve"> </w:t>
      </w:r>
    </w:p>
    <w:p w:rsidR="009A00A7" w:rsidRDefault="00051466" w:rsidP="009A00A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A4D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00A7" w:rsidRDefault="00051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Default="00051466" w:rsidP="009A00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35B37" w:rsidRPr="00335B37" w:rsidRDefault="00051466" w:rsidP="00335B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n, B. P., Griffin, M. T. Q., &amp;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itzpatrick, J. J. (2018). Staff Nurses' Perceptions of Their Nurse Managers' Transformational Leadership Behaviors and Their Structural Empowerment. 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Administration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8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609-614.</w:t>
      </w:r>
    </w:p>
    <w:p w:rsidR="00335B37" w:rsidRPr="00335B37" w:rsidRDefault="00051466" w:rsidP="00335B3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, H., Zhao, Y., &amp; While, A. (2019). Job satisfactio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 among hospital nurses: a literature review.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 studies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335B37" w:rsidRPr="00335B37" w:rsidRDefault="00051466" w:rsidP="00335B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nshi, M. N., Florez, H., Huang, E. S., Kalyani, R. R., Mupanomunda, M., Pandya, N., &amp; Haas, L. B. (2016). Management of diabetes in long-term care and skilled nursing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acilities: a position statement of the American Diabetes Association.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Care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08-318.</w:t>
      </w:r>
    </w:p>
    <w:p w:rsidR="00335B37" w:rsidRPr="00335B37" w:rsidRDefault="00051466" w:rsidP="00335B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ano-Szekely, L., Griffin, M. T. Q., Clavelle, J., &amp; Fitzpatrick, J. J. (2016). Emotional intelligence and transformational leadership in nurse managers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Administration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6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01-108.</w:t>
      </w:r>
    </w:p>
    <w:p w:rsidR="00335B37" w:rsidRPr="00335B37" w:rsidRDefault="00051466" w:rsidP="00335B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ite, K. M., Dudley-Brown, S., &amp; Terhaar, M. F. (Eds.). (2016). </w:t>
      </w:r>
      <w:r w:rsidRPr="00335B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nslation of evidence into nursing and health care</w:t>
      </w:r>
      <w:r w:rsidRPr="00335B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 Publishing Company.</w:t>
      </w:r>
      <w:r w:rsidR="00211E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</w:p>
    <w:p w:rsidR="0008177B" w:rsidRPr="0008177B" w:rsidRDefault="0008177B" w:rsidP="001952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466" w:rsidRDefault="00051466">
      <w:pPr>
        <w:spacing w:after="0" w:line="240" w:lineRule="auto"/>
      </w:pPr>
      <w:r>
        <w:separator/>
      </w:r>
    </w:p>
  </w:endnote>
  <w:endnote w:type="continuationSeparator" w:id="0">
    <w:p w:rsidR="00051466" w:rsidRDefault="000514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466" w:rsidRDefault="00051466">
      <w:pPr>
        <w:spacing w:after="0" w:line="240" w:lineRule="auto"/>
      </w:pPr>
      <w:r>
        <w:separator/>
      </w:r>
    </w:p>
  </w:footnote>
  <w:footnote w:type="continuationSeparator" w:id="0">
    <w:p w:rsidR="00051466" w:rsidRDefault="000514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5146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17580D">
      <w:rPr>
        <w:rFonts w:ascii="Times New Roman" w:hAnsi="Times New Roman" w:cs="Times New Roman"/>
        <w:sz w:val="24"/>
        <w:szCs w:val="24"/>
      </w:rPr>
      <w:t xml:space="preserve"> Management and Nursing Leadership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4692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5146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anagement and Nursing Leadership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11EB2">
      <w:rPr>
        <w:rFonts w:ascii="Times New Roman" w:hAnsi="Times New Roman" w:cs="Times New Roman"/>
        <w:noProof/>
        <w:sz w:val="24"/>
        <w:szCs w:val="24"/>
      </w:rPr>
      <w:t>11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gUAJDsy/CwAAAA="/>
  </w:docVars>
  <w:rsids>
    <w:rsidRoot w:val="0008177B"/>
    <w:rsid w:val="00001F46"/>
    <w:rsid w:val="00006896"/>
    <w:rsid w:val="00011404"/>
    <w:rsid w:val="00013449"/>
    <w:rsid w:val="00017C19"/>
    <w:rsid w:val="00024ABE"/>
    <w:rsid w:val="00024DE6"/>
    <w:rsid w:val="000266ED"/>
    <w:rsid w:val="00032190"/>
    <w:rsid w:val="00041D76"/>
    <w:rsid w:val="00046182"/>
    <w:rsid w:val="0004692A"/>
    <w:rsid w:val="000474AD"/>
    <w:rsid w:val="00051466"/>
    <w:rsid w:val="0005279A"/>
    <w:rsid w:val="00057D31"/>
    <w:rsid w:val="00063497"/>
    <w:rsid w:val="00073BB5"/>
    <w:rsid w:val="00080538"/>
    <w:rsid w:val="0008177B"/>
    <w:rsid w:val="000859AE"/>
    <w:rsid w:val="000934DB"/>
    <w:rsid w:val="00094D5F"/>
    <w:rsid w:val="00095F1C"/>
    <w:rsid w:val="000B0D4D"/>
    <w:rsid w:val="000C02C6"/>
    <w:rsid w:val="000C5BAD"/>
    <w:rsid w:val="000D05D5"/>
    <w:rsid w:val="000D15F3"/>
    <w:rsid w:val="000E36CA"/>
    <w:rsid w:val="000E6517"/>
    <w:rsid w:val="000F0746"/>
    <w:rsid w:val="000F1820"/>
    <w:rsid w:val="000F5614"/>
    <w:rsid w:val="00105DBE"/>
    <w:rsid w:val="00106A30"/>
    <w:rsid w:val="00106E69"/>
    <w:rsid w:val="0011106E"/>
    <w:rsid w:val="00112A1D"/>
    <w:rsid w:val="00117C53"/>
    <w:rsid w:val="001210BC"/>
    <w:rsid w:val="00127159"/>
    <w:rsid w:val="00130A33"/>
    <w:rsid w:val="0013121E"/>
    <w:rsid w:val="00131AEE"/>
    <w:rsid w:val="00141074"/>
    <w:rsid w:val="00162C6C"/>
    <w:rsid w:val="00170B1D"/>
    <w:rsid w:val="00174F47"/>
    <w:rsid w:val="0017580D"/>
    <w:rsid w:val="00176D8D"/>
    <w:rsid w:val="001770AC"/>
    <w:rsid w:val="00187A54"/>
    <w:rsid w:val="00187C02"/>
    <w:rsid w:val="001952BD"/>
    <w:rsid w:val="0019590F"/>
    <w:rsid w:val="001A02CC"/>
    <w:rsid w:val="001B6825"/>
    <w:rsid w:val="001B7DC3"/>
    <w:rsid w:val="001D3769"/>
    <w:rsid w:val="001D3910"/>
    <w:rsid w:val="001D72A8"/>
    <w:rsid w:val="001E104F"/>
    <w:rsid w:val="001F7240"/>
    <w:rsid w:val="00200E64"/>
    <w:rsid w:val="00204B4E"/>
    <w:rsid w:val="00205187"/>
    <w:rsid w:val="00211EB2"/>
    <w:rsid w:val="00226EAA"/>
    <w:rsid w:val="00234C86"/>
    <w:rsid w:val="00244867"/>
    <w:rsid w:val="00246CB1"/>
    <w:rsid w:val="00251A2C"/>
    <w:rsid w:val="00252156"/>
    <w:rsid w:val="002566F0"/>
    <w:rsid w:val="00261AD0"/>
    <w:rsid w:val="00262938"/>
    <w:rsid w:val="00267851"/>
    <w:rsid w:val="0027721E"/>
    <w:rsid w:val="002777E7"/>
    <w:rsid w:val="002827F8"/>
    <w:rsid w:val="002848FA"/>
    <w:rsid w:val="0028578A"/>
    <w:rsid w:val="00285F7B"/>
    <w:rsid w:val="00286108"/>
    <w:rsid w:val="00291EC8"/>
    <w:rsid w:val="0029479D"/>
    <w:rsid w:val="00297F60"/>
    <w:rsid w:val="002A03E8"/>
    <w:rsid w:val="002A36E3"/>
    <w:rsid w:val="002A4DE2"/>
    <w:rsid w:val="002C051C"/>
    <w:rsid w:val="002C0E02"/>
    <w:rsid w:val="002C18D3"/>
    <w:rsid w:val="002D4F1A"/>
    <w:rsid w:val="002D5106"/>
    <w:rsid w:val="002E4D16"/>
    <w:rsid w:val="002E6CBB"/>
    <w:rsid w:val="002F1EEB"/>
    <w:rsid w:val="002F3742"/>
    <w:rsid w:val="002F38E0"/>
    <w:rsid w:val="002F6192"/>
    <w:rsid w:val="002F72E5"/>
    <w:rsid w:val="00300058"/>
    <w:rsid w:val="00300CAB"/>
    <w:rsid w:val="003021CB"/>
    <w:rsid w:val="003036B6"/>
    <w:rsid w:val="00305F1E"/>
    <w:rsid w:val="0031039B"/>
    <w:rsid w:val="003204A8"/>
    <w:rsid w:val="003204F5"/>
    <w:rsid w:val="00325FA0"/>
    <w:rsid w:val="00331760"/>
    <w:rsid w:val="00335B37"/>
    <w:rsid w:val="003362F5"/>
    <w:rsid w:val="0034125C"/>
    <w:rsid w:val="00342D55"/>
    <w:rsid w:val="00343060"/>
    <w:rsid w:val="00343FC8"/>
    <w:rsid w:val="00346D61"/>
    <w:rsid w:val="00350F41"/>
    <w:rsid w:val="00360BA1"/>
    <w:rsid w:val="00363E68"/>
    <w:rsid w:val="00364587"/>
    <w:rsid w:val="00371481"/>
    <w:rsid w:val="00375CE5"/>
    <w:rsid w:val="00376259"/>
    <w:rsid w:val="00381797"/>
    <w:rsid w:val="00386220"/>
    <w:rsid w:val="00387BFF"/>
    <w:rsid w:val="00387C71"/>
    <w:rsid w:val="00393649"/>
    <w:rsid w:val="00396BB8"/>
    <w:rsid w:val="003A08C9"/>
    <w:rsid w:val="003A1DCE"/>
    <w:rsid w:val="003A6A29"/>
    <w:rsid w:val="003B04E9"/>
    <w:rsid w:val="003B62D3"/>
    <w:rsid w:val="003B7B34"/>
    <w:rsid w:val="003C3EF1"/>
    <w:rsid w:val="003C5E79"/>
    <w:rsid w:val="003D06FF"/>
    <w:rsid w:val="003D6333"/>
    <w:rsid w:val="003D7DD4"/>
    <w:rsid w:val="003E1195"/>
    <w:rsid w:val="003F06E0"/>
    <w:rsid w:val="003F519D"/>
    <w:rsid w:val="0040140D"/>
    <w:rsid w:val="00414D63"/>
    <w:rsid w:val="004179AA"/>
    <w:rsid w:val="00421719"/>
    <w:rsid w:val="004230AB"/>
    <w:rsid w:val="0042480D"/>
    <w:rsid w:val="00431281"/>
    <w:rsid w:val="00441056"/>
    <w:rsid w:val="00442BEC"/>
    <w:rsid w:val="004458C4"/>
    <w:rsid w:val="00451CBC"/>
    <w:rsid w:val="0045265B"/>
    <w:rsid w:val="0045431F"/>
    <w:rsid w:val="00467AEF"/>
    <w:rsid w:val="00471063"/>
    <w:rsid w:val="00471B46"/>
    <w:rsid w:val="00483178"/>
    <w:rsid w:val="004907AD"/>
    <w:rsid w:val="0049308D"/>
    <w:rsid w:val="004A06D0"/>
    <w:rsid w:val="004A07E8"/>
    <w:rsid w:val="004A1A94"/>
    <w:rsid w:val="004A27E1"/>
    <w:rsid w:val="004A54FE"/>
    <w:rsid w:val="004A6118"/>
    <w:rsid w:val="004B290F"/>
    <w:rsid w:val="004C252B"/>
    <w:rsid w:val="004C5E99"/>
    <w:rsid w:val="004D3152"/>
    <w:rsid w:val="004D678B"/>
    <w:rsid w:val="004E0B7E"/>
    <w:rsid w:val="004E3230"/>
    <w:rsid w:val="004E35A9"/>
    <w:rsid w:val="00500C6A"/>
    <w:rsid w:val="00502A82"/>
    <w:rsid w:val="0051594F"/>
    <w:rsid w:val="00516AF8"/>
    <w:rsid w:val="00521BA6"/>
    <w:rsid w:val="00521DB0"/>
    <w:rsid w:val="0053429B"/>
    <w:rsid w:val="00535AEF"/>
    <w:rsid w:val="005436B0"/>
    <w:rsid w:val="00543C9E"/>
    <w:rsid w:val="00550EFD"/>
    <w:rsid w:val="00562374"/>
    <w:rsid w:val="005653F2"/>
    <w:rsid w:val="00565C8C"/>
    <w:rsid w:val="0057175B"/>
    <w:rsid w:val="00576DE1"/>
    <w:rsid w:val="005772C7"/>
    <w:rsid w:val="005820A0"/>
    <w:rsid w:val="00591147"/>
    <w:rsid w:val="0059173C"/>
    <w:rsid w:val="00597397"/>
    <w:rsid w:val="005A36FB"/>
    <w:rsid w:val="005A3C02"/>
    <w:rsid w:val="005B2B08"/>
    <w:rsid w:val="005B3FCF"/>
    <w:rsid w:val="005B68C1"/>
    <w:rsid w:val="005C20F1"/>
    <w:rsid w:val="005C72D4"/>
    <w:rsid w:val="005D6E06"/>
    <w:rsid w:val="005F246A"/>
    <w:rsid w:val="005F5B4B"/>
    <w:rsid w:val="006017B8"/>
    <w:rsid w:val="00604376"/>
    <w:rsid w:val="00620B08"/>
    <w:rsid w:val="00623751"/>
    <w:rsid w:val="00640B38"/>
    <w:rsid w:val="00641A3E"/>
    <w:rsid w:val="00643EBD"/>
    <w:rsid w:val="00643EC5"/>
    <w:rsid w:val="00646532"/>
    <w:rsid w:val="006554CF"/>
    <w:rsid w:val="00656D35"/>
    <w:rsid w:val="00665950"/>
    <w:rsid w:val="00666043"/>
    <w:rsid w:val="00666D21"/>
    <w:rsid w:val="00667003"/>
    <w:rsid w:val="00667CCC"/>
    <w:rsid w:val="00672D96"/>
    <w:rsid w:val="00680E66"/>
    <w:rsid w:val="00682DCD"/>
    <w:rsid w:val="00684D53"/>
    <w:rsid w:val="00697A25"/>
    <w:rsid w:val="006A0259"/>
    <w:rsid w:val="006A2469"/>
    <w:rsid w:val="006A383E"/>
    <w:rsid w:val="006B3264"/>
    <w:rsid w:val="006B3AB4"/>
    <w:rsid w:val="006B4A2D"/>
    <w:rsid w:val="006B6792"/>
    <w:rsid w:val="006B783F"/>
    <w:rsid w:val="006C2CF6"/>
    <w:rsid w:val="006C57DC"/>
    <w:rsid w:val="006C65AF"/>
    <w:rsid w:val="006C7736"/>
    <w:rsid w:val="006D1815"/>
    <w:rsid w:val="006D2762"/>
    <w:rsid w:val="006D455B"/>
    <w:rsid w:val="006D6E68"/>
    <w:rsid w:val="006E7995"/>
    <w:rsid w:val="006F08EF"/>
    <w:rsid w:val="006F2C88"/>
    <w:rsid w:val="006F4C90"/>
    <w:rsid w:val="00702E41"/>
    <w:rsid w:val="00706405"/>
    <w:rsid w:val="00707162"/>
    <w:rsid w:val="00712836"/>
    <w:rsid w:val="007130AC"/>
    <w:rsid w:val="00713B28"/>
    <w:rsid w:val="007159C9"/>
    <w:rsid w:val="00716AC0"/>
    <w:rsid w:val="007247C0"/>
    <w:rsid w:val="007275E9"/>
    <w:rsid w:val="00731E2B"/>
    <w:rsid w:val="007355E7"/>
    <w:rsid w:val="00736000"/>
    <w:rsid w:val="00736D65"/>
    <w:rsid w:val="0073797C"/>
    <w:rsid w:val="00741E26"/>
    <w:rsid w:val="00742E62"/>
    <w:rsid w:val="00753029"/>
    <w:rsid w:val="00754349"/>
    <w:rsid w:val="00766B66"/>
    <w:rsid w:val="00770596"/>
    <w:rsid w:val="00775E5F"/>
    <w:rsid w:val="0077632D"/>
    <w:rsid w:val="00782A5E"/>
    <w:rsid w:val="0078434F"/>
    <w:rsid w:val="007958EF"/>
    <w:rsid w:val="007A092C"/>
    <w:rsid w:val="007A113E"/>
    <w:rsid w:val="007A33E8"/>
    <w:rsid w:val="007A5BF9"/>
    <w:rsid w:val="007B31E9"/>
    <w:rsid w:val="007D0B67"/>
    <w:rsid w:val="007E02A9"/>
    <w:rsid w:val="007E0E88"/>
    <w:rsid w:val="007F3861"/>
    <w:rsid w:val="007F69B4"/>
    <w:rsid w:val="007F7DCD"/>
    <w:rsid w:val="00800F2A"/>
    <w:rsid w:val="00805314"/>
    <w:rsid w:val="00807E6C"/>
    <w:rsid w:val="00813179"/>
    <w:rsid w:val="0081792A"/>
    <w:rsid w:val="008213D8"/>
    <w:rsid w:val="008223FF"/>
    <w:rsid w:val="008246F4"/>
    <w:rsid w:val="00826D1E"/>
    <w:rsid w:val="00841135"/>
    <w:rsid w:val="0084404D"/>
    <w:rsid w:val="00845280"/>
    <w:rsid w:val="0084688E"/>
    <w:rsid w:val="00862AD5"/>
    <w:rsid w:val="00864DDD"/>
    <w:rsid w:val="00871066"/>
    <w:rsid w:val="00873BA3"/>
    <w:rsid w:val="00877CA7"/>
    <w:rsid w:val="00881804"/>
    <w:rsid w:val="0089237E"/>
    <w:rsid w:val="00892F6E"/>
    <w:rsid w:val="0089705C"/>
    <w:rsid w:val="008A2617"/>
    <w:rsid w:val="008A2833"/>
    <w:rsid w:val="008A59F6"/>
    <w:rsid w:val="008B1013"/>
    <w:rsid w:val="008B1381"/>
    <w:rsid w:val="008C51C4"/>
    <w:rsid w:val="008E0EEE"/>
    <w:rsid w:val="008E16CE"/>
    <w:rsid w:val="008E5E16"/>
    <w:rsid w:val="009016CD"/>
    <w:rsid w:val="00912709"/>
    <w:rsid w:val="00914491"/>
    <w:rsid w:val="00921AB1"/>
    <w:rsid w:val="00931D90"/>
    <w:rsid w:val="00933349"/>
    <w:rsid w:val="00934557"/>
    <w:rsid w:val="00937889"/>
    <w:rsid w:val="009440EE"/>
    <w:rsid w:val="00944D96"/>
    <w:rsid w:val="00951C5E"/>
    <w:rsid w:val="00953540"/>
    <w:rsid w:val="00961BD9"/>
    <w:rsid w:val="0096628E"/>
    <w:rsid w:val="00967760"/>
    <w:rsid w:val="00967C6D"/>
    <w:rsid w:val="00970818"/>
    <w:rsid w:val="00975C87"/>
    <w:rsid w:val="009764D2"/>
    <w:rsid w:val="009826BD"/>
    <w:rsid w:val="00983E02"/>
    <w:rsid w:val="009845C7"/>
    <w:rsid w:val="00984D34"/>
    <w:rsid w:val="009915DD"/>
    <w:rsid w:val="009918D6"/>
    <w:rsid w:val="00992006"/>
    <w:rsid w:val="00992BC7"/>
    <w:rsid w:val="009966EF"/>
    <w:rsid w:val="009A00A7"/>
    <w:rsid w:val="009A2634"/>
    <w:rsid w:val="009A3583"/>
    <w:rsid w:val="009B4665"/>
    <w:rsid w:val="009D400C"/>
    <w:rsid w:val="009E193B"/>
    <w:rsid w:val="009E2209"/>
    <w:rsid w:val="009E48B0"/>
    <w:rsid w:val="009E5717"/>
    <w:rsid w:val="009E7C00"/>
    <w:rsid w:val="009F06F4"/>
    <w:rsid w:val="009F128A"/>
    <w:rsid w:val="00A00836"/>
    <w:rsid w:val="00A106AF"/>
    <w:rsid w:val="00A1106F"/>
    <w:rsid w:val="00A11815"/>
    <w:rsid w:val="00A1214F"/>
    <w:rsid w:val="00A16A0A"/>
    <w:rsid w:val="00A17754"/>
    <w:rsid w:val="00A21E1F"/>
    <w:rsid w:val="00A27928"/>
    <w:rsid w:val="00A3458D"/>
    <w:rsid w:val="00A404BF"/>
    <w:rsid w:val="00A40F80"/>
    <w:rsid w:val="00A4374D"/>
    <w:rsid w:val="00A55152"/>
    <w:rsid w:val="00A5610C"/>
    <w:rsid w:val="00A56B7D"/>
    <w:rsid w:val="00A57567"/>
    <w:rsid w:val="00A60171"/>
    <w:rsid w:val="00A64BCE"/>
    <w:rsid w:val="00A65488"/>
    <w:rsid w:val="00A6699D"/>
    <w:rsid w:val="00A734C8"/>
    <w:rsid w:val="00A7475C"/>
    <w:rsid w:val="00A84576"/>
    <w:rsid w:val="00A92A21"/>
    <w:rsid w:val="00A94BE6"/>
    <w:rsid w:val="00A95A45"/>
    <w:rsid w:val="00A9770A"/>
    <w:rsid w:val="00AA45EA"/>
    <w:rsid w:val="00AA4663"/>
    <w:rsid w:val="00AA4E00"/>
    <w:rsid w:val="00AA6468"/>
    <w:rsid w:val="00AB0F35"/>
    <w:rsid w:val="00AB32EC"/>
    <w:rsid w:val="00AB33EA"/>
    <w:rsid w:val="00AB6B78"/>
    <w:rsid w:val="00AC2B6A"/>
    <w:rsid w:val="00AD0045"/>
    <w:rsid w:val="00AD44E8"/>
    <w:rsid w:val="00AD7E59"/>
    <w:rsid w:val="00AE7554"/>
    <w:rsid w:val="00AF5E70"/>
    <w:rsid w:val="00B0015C"/>
    <w:rsid w:val="00B0046B"/>
    <w:rsid w:val="00B0477A"/>
    <w:rsid w:val="00B12155"/>
    <w:rsid w:val="00B1220C"/>
    <w:rsid w:val="00B32D17"/>
    <w:rsid w:val="00B334E9"/>
    <w:rsid w:val="00B364E2"/>
    <w:rsid w:val="00B37F9D"/>
    <w:rsid w:val="00B405F9"/>
    <w:rsid w:val="00B504F3"/>
    <w:rsid w:val="00B51847"/>
    <w:rsid w:val="00B53127"/>
    <w:rsid w:val="00B53E1A"/>
    <w:rsid w:val="00B6655A"/>
    <w:rsid w:val="00B73412"/>
    <w:rsid w:val="00B74BC5"/>
    <w:rsid w:val="00B76553"/>
    <w:rsid w:val="00B800C6"/>
    <w:rsid w:val="00B81F5A"/>
    <w:rsid w:val="00B86D2B"/>
    <w:rsid w:val="00B93F07"/>
    <w:rsid w:val="00B95719"/>
    <w:rsid w:val="00BA55C1"/>
    <w:rsid w:val="00BA5BA2"/>
    <w:rsid w:val="00BA6664"/>
    <w:rsid w:val="00BA7DE2"/>
    <w:rsid w:val="00BB3ADE"/>
    <w:rsid w:val="00BB4A8E"/>
    <w:rsid w:val="00BC4EDA"/>
    <w:rsid w:val="00BD1821"/>
    <w:rsid w:val="00BD1856"/>
    <w:rsid w:val="00BD2DCE"/>
    <w:rsid w:val="00BD7CFA"/>
    <w:rsid w:val="00BE3A8D"/>
    <w:rsid w:val="00BF6613"/>
    <w:rsid w:val="00C00638"/>
    <w:rsid w:val="00C00877"/>
    <w:rsid w:val="00C04E9B"/>
    <w:rsid w:val="00C059C0"/>
    <w:rsid w:val="00C10E59"/>
    <w:rsid w:val="00C10F00"/>
    <w:rsid w:val="00C1234F"/>
    <w:rsid w:val="00C165A6"/>
    <w:rsid w:val="00C2242E"/>
    <w:rsid w:val="00C24A3C"/>
    <w:rsid w:val="00C26736"/>
    <w:rsid w:val="00C341BB"/>
    <w:rsid w:val="00C37E0F"/>
    <w:rsid w:val="00C43B8A"/>
    <w:rsid w:val="00C4517C"/>
    <w:rsid w:val="00C5356B"/>
    <w:rsid w:val="00C5608B"/>
    <w:rsid w:val="00C74D28"/>
    <w:rsid w:val="00C75C92"/>
    <w:rsid w:val="00C82019"/>
    <w:rsid w:val="00CA085B"/>
    <w:rsid w:val="00CA2688"/>
    <w:rsid w:val="00CA5022"/>
    <w:rsid w:val="00CA770C"/>
    <w:rsid w:val="00CB0611"/>
    <w:rsid w:val="00CB4A9F"/>
    <w:rsid w:val="00CD39C0"/>
    <w:rsid w:val="00CD7F5C"/>
    <w:rsid w:val="00CE54A8"/>
    <w:rsid w:val="00CE738F"/>
    <w:rsid w:val="00CF0A51"/>
    <w:rsid w:val="00CF3EAB"/>
    <w:rsid w:val="00D01227"/>
    <w:rsid w:val="00D019AA"/>
    <w:rsid w:val="00D03560"/>
    <w:rsid w:val="00D05284"/>
    <w:rsid w:val="00D059FB"/>
    <w:rsid w:val="00D05D29"/>
    <w:rsid w:val="00D0773F"/>
    <w:rsid w:val="00D12322"/>
    <w:rsid w:val="00D1548B"/>
    <w:rsid w:val="00D21390"/>
    <w:rsid w:val="00D3064E"/>
    <w:rsid w:val="00D416D6"/>
    <w:rsid w:val="00D41E66"/>
    <w:rsid w:val="00D43DEB"/>
    <w:rsid w:val="00D47548"/>
    <w:rsid w:val="00D5076D"/>
    <w:rsid w:val="00D527E3"/>
    <w:rsid w:val="00D54EA4"/>
    <w:rsid w:val="00D60894"/>
    <w:rsid w:val="00D6165F"/>
    <w:rsid w:val="00D64CA6"/>
    <w:rsid w:val="00D71087"/>
    <w:rsid w:val="00D7380C"/>
    <w:rsid w:val="00D74DF5"/>
    <w:rsid w:val="00D90C85"/>
    <w:rsid w:val="00D95087"/>
    <w:rsid w:val="00D96DF8"/>
    <w:rsid w:val="00D971D4"/>
    <w:rsid w:val="00DA63F3"/>
    <w:rsid w:val="00DA6405"/>
    <w:rsid w:val="00DA6494"/>
    <w:rsid w:val="00DA66FC"/>
    <w:rsid w:val="00DA6FB1"/>
    <w:rsid w:val="00DC0C35"/>
    <w:rsid w:val="00DC1240"/>
    <w:rsid w:val="00DC1515"/>
    <w:rsid w:val="00DC1ED2"/>
    <w:rsid w:val="00DC240A"/>
    <w:rsid w:val="00DD02CA"/>
    <w:rsid w:val="00DD0E85"/>
    <w:rsid w:val="00DE03A2"/>
    <w:rsid w:val="00DE0C32"/>
    <w:rsid w:val="00DE31BF"/>
    <w:rsid w:val="00DE45C1"/>
    <w:rsid w:val="00DE5ADA"/>
    <w:rsid w:val="00DF2AA0"/>
    <w:rsid w:val="00DF5B09"/>
    <w:rsid w:val="00E002E3"/>
    <w:rsid w:val="00E03513"/>
    <w:rsid w:val="00E05500"/>
    <w:rsid w:val="00E06374"/>
    <w:rsid w:val="00E06CF8"/>
    <w:rsid w:val="00E17F5D"/>
    <w:rsid w:val="00E23A20"/>
    <w:rsid w:val="00E23B10"/>
    <w:rsid w:val="00E2534A"/>
    <w:rsid w:val="00E260F6"/>
    <w:rsid w:val="00E262E5"/>
    <w:rsid w:val="00E26D39"/>
    <w:rsid w:val="00E32AE2"/>
    <w:rsid w:val="00E34C2B"/>
    <w:rsid w:val="00E35E56"/>
    <w:rsid w:val="00E366C4"/>
    <w:rsid w:val="00E3686E"/>
    <w:rsid w:val="00E37005"/>
    <w:rsid w:val="00E42786"/>
    <w:rsid w:val="00E56D17"/>
    <w:rsid w:val="00E57EB0"/>
    <w:rsid w:val="00E621B1"/>
    <w:rsid w:val="00E63AD1"/>
    <w:rsid w:val="00E6481E"/>
    <w:rsid w:val="00E65FEC"/>
    <w:rsid w:val="00E6622D"/>
    <w:rsid w:val="00E66E68"/>
    <w:rsid w:val="00E67FB8"/>
    <w:rsid w:val="00E71251"/>
    <w:rsid w:val="00E73DAB"/>
    <w:rsid w:val="00E7651C"/>
    <w:rsid w:val="00E80557"/>
    <w:rsid w:val="00E8211A"/>
    <w:rsid w:val="00E8776E"/>
    <w:rsid w:val="00E90D51"/>
    <w:rsid w:val="00E95AFC"/>
    <w:rsid w:val="00EA47C3"/>
    <w:rsid w:val="00EA526C"/>
    <w:rsid w:val="00EB3CAD"/>
    <w:rsid w:val="00EC0FAC"/>
    <w:rsid w:val="00EC6038"/>
    <w:rsid w:val="00ED0D8B"/>
    <w:rsid w:val="00ED5EB8"/>
    <w:rsid w:val="00EF1641"/>
    <w:rsid w:val="00EF1896"/>
    <w:rsid w:val="00F006D6"/>
    <w:rsid w:val="00F033E7"/>
    <w:rsid w:val="00F04934"/>
    <w:rsid w:val="00F0649C"/>
    <w:rsid w:val="00F06E2E"/>
    <w:rsid w:val="00F07288"/>
    <w:rsid w:val="00F1065E"/>
    <w:rsid w:val="00F10A96"/>
    <w:rsid w:val="00F12D6A"/>
    <w:rsid w:val="00F1793A"/>
    <w:rsid w:val="00F21AF7"/>
    <w:rsid w:val="00F3163B"/>
    <w:rsid w:val="00F35619"/>
    <w:rsid w:val="00F35810"/>
    <w:rsid w:val="00F47A83"/>
    <w:rsid w:val="00F51E51"/>
    <w:rsid w:val="00F53EE2"/>
    <w:rsid w:val="00F5539F"/>
    <w:rsid w:val="00F61840"/>
    <w:rsid w:val="00F74A14"/>
    <w:rsid w:val="00F82D68"/>
    <w:rsid w:val="00F90C0A"/>
    <w:rsid w:val="00F930A8"/>
    <w:rsid w:val="00F94B9F"/>
    <w:rsid w:val="00F94D33"/>
    <w:rsid w:val="00F95092"/>
    <w:rsid w:val="00F96A4D"/>
    <w:rsid w:val="00FA78E5"/>
    <w:rsid w:val="00FC2DF7"/>
    <w:rsid w:val="00FC6D77"/>
    <w:rsid w:val="00FD3B0B"/>
    <w:rsid w:val="00FD4BBE"/>
    <w:rsid w:val="00FE4360"/>
    <w:rsid w:val="00FF2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BodyTextIndent">
    <w:name w:val="Body Text Indent"/>
    <w:basedOn w:val="Normal"/>
    <w:link w:val="BodyTextIndentChar"/>
    <w:semiHidden/>
    <w:unhideWhenUsed/>
    <w:rsid w:val="001952BD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1952B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2627</Words>
  <Characters>14975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7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565</cp:revision>
  <dcterms:created xsi:type="dcterms:W3CDTF">2018-03-16T10:57:00Z</dcterms:created>
  <dcterms:modified xsi:type="dcterms:W3CDTF">2019-03-25T09:19:00Z</dcterms:modified>
</cp:coreProperties>
</file>